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5FE7F" w14:textId="6640A651" w:rsidR="00633C38" w:rsidRPr="000E3CAF" w:rsidRDefault="001D7182" w:rsidP="00633C38">
      <w:pPr>
        <w:spacing w:after="0" w:line="240" w:lineRule="auto"/>
        <w:ind w:left="360" w:right="54"/>
        <w:jc w:val="center"/>
        <w:rPr>
          <w:rFonts w:cstheme="minorHAnsi"/>
          <w:b/>
          <w:smallCaps/>
          <w:sz w:val="32"/>
        </w:rPr>
      </w:pPr>
      <w:r w:rsidRPr="00095EA2">
        <w:rPr>
          <w:rFonts w:cstheme="minorHAnsi"/>
          <w:b/>
          <w:smallCaps/>
          <w:sz w:val="32"/>
        </w:rPr>
        <w:t>202</w:t>
      </w:r>
      <w:r w:rsidR="007B2B8D">
        <w:rPr>
          <w:rFonts w:cstheme="minorHAnsi"/>
          <w:b/>
          <w:smallCaps/>
          <w:sz w:val="32"/>
        </w:rPr>
        <w:t>3</w:t>
      </w:r>
      <w:r>
        <w:rPr>
          <w:rFonts w:cstheme="minorHAnsi"/>
          <w:b/>
          <w:smallCaps/>
          <w:sz w:val="32"/>
        </w:rPr>
        <w:t xml:space="preserve"> </w:t>
      </w:r>
      <w:r w:rsidR="00633C38" w:rsidRPr="000E3CAF">
        <w:rPr>
          <w:rFonts w:cstheme="minorHAnsi"/>
          <w:b/>
          <w:smallCaps/>
          <w:sz w:val="32"/>
        </w:rPr>
        <w:t>Bluegrass SHRM</w:t>
      </w:r>
    </w:p>
    <w:p w14:paraId="27D113D2" w14:textId="77777777" w:rsidR="00633C38" w:rsidRPr="000E3CAF" w:rsidRDefault="00B83E14" w:rsidP="00633C38">
      <w:pPr>
        <w:spacing w:after="0" w:line="240" w:lineRule="auto"/>
        <w:ind w:left="360" w:right="54"/>
        <w:jc w:val="center"/>
        <w:rPr>
          <w:rFonts w:cstheme="minorHAnsi"/>
          <w:b/>
          <w:smallCaps/>
          <w:sz w:val="32"/>
        </w:rPr>
      </w:pPr>
      <w:r>
        <w:rPr>
          <w:rFonts w:cstheme="minorHAnsi"/>
          <w:b/>
          <w:smallCaps/>
          <w:sz w:val="32"/>
        </w:rPr>
        <w:t>Speaker Request Form</w:t>
      </w:r>
    </w:p>
    <w:p w14:paraId="1AF23649" w14:textId="77777777" w:rsidR="00633C38" w:rsidRPr="00B43DD3" w:rsidRDefault="00633C38" w:rsidP="00633C38">
      <w:pPr>
        <w:spacing w:after="0" w:line="240" w:lineRule="auto"/>
        <w:ind w:right="54"/>
        <w:rPr>
          <w:rFonts w:cstheme="minorHAnsi"/>
          <w:iCs/>
          <w:sz w:val="16"/>
          <w:szCs w:val="21"/>
        </w:rPr>
      </w:pPr>
    </w:p>
    <w:p w14:paraId="59193D93" w14:textId="0D91645B" w:rsidR="00633C38" w:rsidRPr="001D7182" w:rsidRDefault="00633C38" w:rsidP="00633C38">
      <w:pPr>
        <w:tabs>
          <w:tab w:val="left" w:pos="4521"/>
        </w:tabs>
        <w:spacing w:line="240" w:lineRule="auto"/>
        <w:ind w:right="54"/>
        <w:jc w:val="center"/>
        <w:rPr>
          <w:rFonts w:cstheme="minorHAnsi"/>
          <w:i/>
          <w:sz w:val="20"/>
          <w:szCs w:val="18"/>
        </w:rPr>
      </w:pPr>
      <w:r w:rsidRPr="001D7182">
        <w:rPr>
          <w:rFonts w:cstheme="minorHAnsi"/>
          <w:i/>
          <w:sz w:val="24"/>
        </w:rPr>
        <w:t xml:space="preserve">Please review your submission for completeness and accuracy. Proposals with missing information cannot be evaluated. Submit all required items to </w:t>
      </w:r>
      <w:r w:rsidR="00AC2099" w:rsidRPr="001D7182">
        <w:rPr>
          <w:rFonts w:cstheme="minorHAnsi"/>
          <w:b/>
          <w:sz w:val="24"/>
        </w:rPr>
        <w:t>Beverly Clemons</w:t>
      </w:r>
      <w:r w:rsidRPr="001D7182">
        <w:rPr>
          <w:rFonts w:cstheme="minorHAnsi"/>
          <w:b/>
          <w:sz w:val="24"/>
        </w:rPr>
        <w:t xml:space="preserve">, </w:t>
      </w:r>
      <w:r w:rsidRPr="001D7182">
        <w:rPr>
          <w:rFonts w:cstheme="minorHAnsi"/>
          <w:i/>
          <w:sz w:val="24"/>
        </w:rPr>
        <w:t xml:space="preserve">Programs Director, at </w:t>
      </w:r>
      <w:hyperlink r:id="rId8" w:history="1">
        <w:r w:rsidR="00AC2099" w:rsidRPr="001D7182">
          <w:rPr>
            <w:rStyle w:val="Hyperlink"/>
            <w:rFonts w:cstheme="minorHAnsi"/>
            <w:i/>
            <w:sz w:val="24"/>
          </w:rPr>
          <w:t>beverly@cmiconsulting.com</w:t>
        </w:r>
      </w:hyperlink>
      <w:r w:rsidRPr="001D7182">
        <w:rPr>
          <w:rFonts w:cstheme="minorHAnsi"/>
          <w:i/>
          <w:sz w:val="24"/>
        </w:rPr>
        <w:t xml:space="preserve"> </w:t>
      </w:r>
      <w:r w:rsidR="0094597A" w:rsidRPr="001D7182">
        <w:rPr>
          <w:rFonts w:cstheme="minorHAnsi"/>
          <w:sz w:val="24"/>
        </w:rPr>
        <w:t xml:space="preserve">- </w:t>
      </w:r>
      <w:r w:rsidRPr="001D7182">
        <w:rPr>
          <w:rFonts w:cstheme="minorHAnsi"/>
          <w:i/>
          <w:sz w:val="24"/>
        </w:rPr>
        <w:t>for consideration</w:t>
      </w:r>
      <w:r w:rsidRPr="001D7182">
        <w:rPr>
          <w:rFonts w:cstheme="minorHAnsi"/>
          <w:i/>
          <w:sz w:val="20"/>
          <w:szCs w:val="1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339"/>
      </w:tblGrid>
      <w:tr w:rsidR="00633C38" w:rsidRPr="000E3CAF" w14:paraId="65D1419E" w14:textId="77777777" w:rsidTr="00165BF6">
        <w:trPr>
          <w:trHeight w:val="216"/>
        </w:trPr>
        <w:tc>
          <w:tcPr>
            <w:tcW w:w="2875" w:type="dxa"/>
          </w:tcPr>
          <w:p w14:paraId="385C0CF1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Name</w:t>
            </w:r>
          </w:p>
        </w:tc>
        <w:sdt>
          <w:sdtPr>
            <w:rPr>
              <w:rFonts w:cstheme="minorHAnsi"/>
              <w:sz w:val="15"/>
              <w:szCs w:val="15"/>
            </w:rPr>
            <w:id w:val="1096595706"/>
            <w:placeholder>
              <w:docPart w:val="D5011F94491C492FB51C8B3CBEAFFD95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3E69398A" w14:textId="2B98D88D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049C610A" w14:textId="77777777" w:rsidTr="00165BF6">
        <w:trPr>
          <w:trHeight w:val="216"/>
        </w:trPr>
        <w:tc>
          <w:tcPr>
            <w:tcW w:w="2875" w:type="dxa"/>
          </w:tcPr>
          <w:p w14:paraId="27CF261D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Job Title</w:t>
            </w:r>
          </w:p>
        </w:tc>
        <w:sdt>
          <w:sdtPr>
            <w:rPr>
              <w:rFonts w:cstheme="minorHAnsi"/>
              <w:sz w:val="15"/>
              <w:szCs w:val="15"/>
            </w:rPr>
            <w:id w:val="1750921941"/>
            <w:placeholder>
              <w:docPart w:val="04EAEC8BD7964E9B8263B11FEEDB28AD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50F5E699" w14:textId="7E7793E3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072FD624" w14:textId="77777777" w:rsidTr="00165BF6">
        <w:trPr>
          <w:trHeight w:val="216"/>
        </w:trPr>
        <w:tc>
          <w:tcPr>
            <w:tcW w:w="2875" w:type="dxa"/>
          </w:tcPr>
          <w:p w14:paraId="7E436DDB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Company/Organization</w:t>
            </w:r>
          </w:p>
        </w:tc>
        <w:sdt>
          <w:sdtPr>
            <w:rPr>
              <w:rFonts w:cstheme="minorHAnsi"/>
              <w:sz w:val="15"/>
              <w:szCs w:val="15"/>
            </w:rPr>
            <w:id w:val="103007902"/>
            <w:placeholder>
              <w:docPart w:val="D3479BB441BD4B49B17CDA22F29F55E1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7BDA77B8" w14:textId="19533FED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0971E1A1" w14:textId="77777777" w:rsidTr="00165BF6">
        <w:trPr>
          <w:trHeight w:val="216"/>
        </w:trPr>
        <w:tc>
          <w:tcPr>
            <w:tcW w:w="2875" w:type="dxa"/>
          </w:tcPr>
          <w:p w14:paraId="5136E623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Address</w:t>
            </w:r>
          </w:p>
        </w:tc>
        <w:sdt>
          <w:sdtPr>
            <w:rPr>
              <w:rFonts w:cstheme="minorHAnsi"/>
              <w:sz w:val="15"/>
              <w:szCs w:val="15"/>
            </w:rPr>
            <w:id w:val="-946530406"/>
            <w:placeholder>
              <w:docPart w:val="1F2F5617A32B4E25A08C88BB9DACFEA4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4227BC5C" w14:textId="63FC01A3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084B3B15" w14:textId="77777777" w:rsidTr="00165BF6">
        <w:trPr>
          <w:trHeight w:val="216"/>
        </w:trPr>
        <w:tc>
          <w:tcPr>
            <w:tcW w:w="2875" w:type="dxa"/>
          </w:tcPr>
          <w:p w14:paraId="70E9868C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City, State, ZIP</w:t>
            </w:r>
          </w:p>
        </w:tc>
        <w:sdt>
          <w:sdtPr>
            <w:rPr>
              <w:rFonts w:cstheme="minorHAnsi"/>
              <w:sz w:val="15"/>
              <w:szCs w:val="15"/>
            </w:rPr>
            <w:id w:val="-1793361077"/>
            <w:placeholder>
              <w:docPart w:val="0EB007A4B8E94036A2ACEF0DD23C0AC4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49DB9761" w14:textId="234FFDBA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5EB489E1" w14:textId="77777777" w:rsidTr="00165BF6">
        <w:trPr>
          <w:trHeight w:val="216"/>
        </w:trPr>
        <w:tc>
          <w:tcPr>
            <w:tcW w:w="2875" w:type="dxa"/>
          </w:tcPr>
          <w:p w14:paraId="49265C1C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Office Phone</w:t>
            </w:r>
          </w:p>
        </w:tc>
        <w:sdt>
          <w:sdtPr>
            <w:rPr>
              <w:rFonts w:cstheme="minorHAnsi"/>
              <w:sz w:val="15"/>
              <w:szCs w:val="15"/>
            </w:rPr>
            <w:id w:val="1703366927"/>
            <w:placeholder>
              <w:docPart w:val="2D67C395E3444FA4A520030F978438E0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5FA882F3" w14:textId="3D35286F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12C25206" w14:textId="77777777" w:rsidTr="00165BF6">
        <w:trPr>
          <w:trHeight w:val="216"/>
        </w:trPr>
        <w:tc>
          <w:tcPr>
            <w:tcW w:w="2875" w:type="dxa"/>
          </w:tcPr>
          <w:p w14:paraId="4F1A6244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Mobile Phone</w:t>
            </w:r>
          </w:p>
        </w:tc>
        <w:sdt>
          <w:sdtPr>
            <w:rPr>
              <w:rFonts w:cstheme="minorHAnsi"/>
              <w:sz w:val="15"/>
              <w:szCs w:val="15"/>
            </w:rPr>
            <w:id w:val="-7136637"/>
            <w:placeholder>
              <w:docPart w:val="83F930D892D34E5AAAE04F2F638C5CF5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4238A943" w14:textId="364C50C7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7B3B916C" w14:textId="77777777" w:rsidTr="00165BF6">
        <w:trPr>
          <w:trHeight w:val="216"/>
        </w:trPr>
        <w:tc>
          <w:tcPr>
            <w:tcW w:w="2875" w:type="dxa"/>
          </w:tcPr>
          <w:p w14:paraId="43D16C1F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FAX Number</w:t>
            </w:r>
          </w:p>
        </w:tc>
        <w:sdt>
          <w:sdtPr>
            <w:rPr>
              <w:rFonts w:cstheme="minorHAnsi"/>
              <w:sz w:val="15"/>
              <w:szCs w:val="15"/>
            </w:rPr>
            <w:id w:val="-1851242344"/>
            <w:placeholder>
              <w:docPart w:val="DB4B9F476AD5479FB383C9C90532CDCD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542DC717" w14:textId="0323B4A0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44BAFFD6" w14:textId="77777777" w:rsidTr="00165BF6">
        <w:trPr>
          <w:trHeight w:val="216"/>
        </w:trPr>
        <w:tc>
          <w:tcPr>
            <w:tcW w:w="2875" w:type="dxa"/>
          </w:tcPr>
          <w:p w14:paraId="3746D4CB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Email Address</w:t>
            </w:r>
          </w:p>
        </w:tc>
        <w:sdt>
          <w:sdtPr>
            <w:rPr>
              <w:rFonts w:cstheme="minorHAnsi"/>
              <w:sz w:val="15"/>
              <w:szCs w:val="15"/>
            </w:rPr>
            <w:id w:val="1312677094"/>
            <w:placeholder>
              <w:docPart w:val="2F3B62E1088E4415AFB2138B08CA1D0F"/>
            </w:placeholder>
            <w:showingPlcHdr/>
          </w:sdtPr>
          <w:sdtEndPr/>
          <w:sdtContent>
            <w:tc>
              <w:tcPr>
                <w:tcW w:w="7339" w:type="dxa"/>
              </w:tcPr>
              <w:p w14:paraId="335E53A0" w14:textId="0AE55F3C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633C38" w:rsidRPr="000E3CAF" w14:paraId="05DA779C" w14:textId="77777777" w:rsidTr="00165BF6">
        <w:trPr>
          <w:trHeight w:val="216"/>
        </w:trPr>
        <w:tc>
          <w:tcPr>
            <w:tcW w:w="2875" w:type="dxa"/>
          </w:tcPr>
          <w:p w14:paraId="54F57EFF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Website</w:t>
            </w:r>
          </w:p>
        </w:tc>
        <w:sdt>
          <w:sdtPr>
            <w:rPr>
              <w:rFonts w:cstheme="minorHAnsi"/>
              <w:sz w:val="15"/>
              <w:szCs w:val="15"/>
            </w:rPr>
            <w:id w:val="1310438002"/>
            <w:placeholder>
              <w:docPart w:val="2C6CCB04020F4007BA3A732D57F2CD92"/>
            </w:placeholder>
          </w:sdtPr>
          <w:sdtEndPr/>
          <w:sdtContent>
            <w:tc>
              <w:tcPr>
                <w:tcW w:w="7339" w:type="dxa"/>
              </w:tcPr>
              <w:p w14:paraId="6915D6B3" w14:textId="34BCF69C" w:rsidR="00633C38" w:rsidRPr="000E3CAF" w:rsidRDefault="00793F91" w:rsidP="00165BF6">
                <w:pPr>
                  <w:tabs>
                    <w:tab w:val="left" w:pos="4521"/>
                  </w:tabs>
                  <w:ind w:right="54"/>
                  <w:rPr>
                    <w:rFonts w:cstheme="minorHAnsi"/>
                    <w:sz w:val="15"/>
                    <w:szCs w:val="15"/>
                  </w:rPr>
                </w:pPr>
                <w:r>
                  <w:rPr>
                    <w:rFonts w:cstheme="minorHAnsi"/>
                    <w:sz w:val="15"/>
                    <w:szCs w:val="15"/>
                  </w:rPr>
                  <w:t xml:space="preserve"> 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Y="193"/>
        <w:tblW w:w="0" w:type="auto"/>
        <w:tblLook w:val="04A0" w:firstRow="1" w:lastRow="0" w:firstColumn="1" w:lastColumn="0" w:noHBand="0" w:noVBand="1"/>
      </w:tblPr>
      <w:tblGrid>
        <w:gridCol w:w="2875"/>
        <w:gridCol w:w="1800"/>
        <w:gridCol w:w="3060"/>
        <w:gridCol w:w="2479"/>
      </w:tblGrid>
      <w:tr w:rsidR="00633C38" w:rsidRPr="000E3CAF" w14:paraId="4A33E4D2" w14:textId="77777777" w:rsidTr="00165BF6">
        <w:trPr>
          <w:trHeight w:val="216"/>
        </w:trPr>
        <w:tc>
          <w:tcPr>
            <w:tcW w:w="4675" w:type="dxa"/>
            <w:gridSpan w:val="2"/>
          </w:tcPr>
          <w:p w14:paraId="292B4256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7B9CAC97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Requested Amoun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44960468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Approved Amount</w:t>
            </w:r>
          </w:p>
        </w:tc>
      </w:tr>
      <w:tr w:rsidR="00633C38" w:rsidRPr="000E3CAF" w14:paraId="4604A1B5" w14:textId="77777777" w:rsidTr="00165BF6">
        <w:trPr>
          <w:trHeight w:val="216"/>
        </w:trPr>
        <w:tc>
          <w:tcPr>
            <w:tcW w:w="2875" w:type="dxa"/>
          </w:tcPr>
          <w:p w14:paraId="43DE1A5D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Travel Required</w:t>
            </w:r>
          </w:p>
        </w:tc>
        <w:tc>
          <w:tcPr>
            <w:tcW w:w="1800" w:type="dxa"/>
            <w:vAlign w:val="center"/>
          </w:tcPr>
          <w:p w14:paraId="3AA645F7" w14:textId="49C163B4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6411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7182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633C38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76025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633C38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17D6E8F4" w14:textId="48B22EA6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2AB39269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633C38" w:rsidRPr="000E3CAF" w14:paraId="4F9C0405" w14:textId="77777777" w:rsidTr="00165BF6">
        <w:trPr>
          <w:trHeight w:val="216"/>
        </w:trPr>
        <w:tc>
          <w:tcPr>
            <w:tcW w:w="2875" w:type="dxa"/>
          </w:tcPr>
          <w:p w14:paraId="5976F4EC" w14:textId="77777777" w:rsidR="00633C38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Speaker Fee Required</w:t>
            </w:r>
          </w:p>
          <w:p w14:paraId="3ABC753F" w14:textId="755300C2" w:rsidR="007B2B8D" w:rsidRPr="007B2B8D" w:rsidRDefault="007B2B8D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i/>
                <w:iCs/>
                <w:sz w:val="14"/>
                <w:szCs w:val="15"/>
              </w:rPr>
            </w:pPr>
            <w:r w:rsidRPr="00D154B3">
              <w:rPr>
                <w:rFonts w:cstheme="minorHAnsi"/>
                <w:b/>
                <w:i/>
                <w:iCs/>
                <w:sz w:val="14"/>
                <w:szCs w:val="15"/>
              </w:rPr>
              <w:t>Note:  if more than $600 please submit W-9</w:t>
            </w:r>
          </w:p>
        </w:tc>
        <w:tc>
          <w:tcPr>
            <w:tcW w:w="1800" w:type="dxa"/>
            <w:vAlign w:val="center"/>
          </w:tcPr>
          <w:p w14:paraId="6AEAB937" w14:textId="6F7957D5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0231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209712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136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49D0702F" w14:textId="7D777F3F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  <w:sdt>
              <w:sdtPr>
                <w:rPr>
                  <w:rFonts w:cstheme="minorHAnsi"/>
                  <w:sz w:val="15"/>
                  <w:szCs w:val="15"/>
                </w:rPr>
                <w:id w:val="1047108354"/>
                <w:placeholder>
                  <w:docPart w:val="A8B113A366B849E2A3EECEF7CA064671"/>
                </w:placeholder>
                <w:showingPlcHdr/>
              </w:sdtPr>
              <w:sdtEndPr/>
              <w:sdtContent>
                <w:r w:rsidR="0036222F"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  <w:tc>
          <w:tcPr>
            <w:tcW w:w="2479" w:type="dxa"/>
          </w:tcPr>
          <w:p w14:paraId="5C6CA8FE" w14:textId="36C4079E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  <w:sdt>
              <w:sdtPr>
                <w:rPr>
                  <w:rFonts w:cstheme="minorHAnsi"/>
                  <w:sz w:val="15"/>
                  <w:szCs w:val="15"/>
                </w:rPr>
                <w:id w:val="-770706016"/>
                <w:placeholder>
                  <w:docPart w:val="689E4A9B7A6B437C9DF7AD3427D52924"/>
                </w:placeholder>
                <w:showingPlcHdr/>
              </w:sdtPr>
              <w:sdtEndPr/>
              <w:sdtContent>
                <w:r w:rsidR="00CB7C55"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633C38" w:rsidRPr="000E3CAF" w14:paraId="1AB6DC7F" w14:textId="77777777" w:rsidTr="00165BF6">
        <w:trPr>
          <w:trHeight w:val="216"/>
        </w:trPr>
        <w:tc>
          <w:tcPr>
            <w:tcW w:w="2875" w:type="dxa"/>
          </w:tcPr>
          <w:p w14:paraId="2F53154D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Honorarium</w:t>
            </w:r>
          </w:p>
        </w:tc>
        <w:tc>
          <w:tcPr>
            <w:tcW w:w="1800" w:type="dxa"/>
            <w:vAlign w:val="center"/>
          </w:tcPr>
          <w:p w14:paraId="2164EA84" w14:textId="29BCF51E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80675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136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42348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37857EA1" w14:textId="0B5C3B1B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1757B491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633C38" w:rsidRPr="000E3CAF" w14:paraId="0DD9A218" w14:textId="77777777" w:rsidTr="00165BF6">
        <w:trPr>
          <w:trHeight w:val="216"/>
        </w:trPr>
        <w:tc>
          <w:tcPr>
            <w:tcW w:w="2875" w:type="dxa"/>
          </w:tcPr>
          <w:p w14:paraId="7435A1FD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Deposit Required</w:t>
            </w:r>
          </w:p>
        </w:tc>
        <w:tc>
          <w:tcPr>
            <w:tcW w:w="1800" w:type="dxa"/>
            <w:vAlign w:val="center"/>
          </w:tcPr>
          <w:p w14:paraId="48946D68" w14:textId="10D84678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319150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136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138494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01360A6C" w14:textId="6C8CF59B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113A8A55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633C38" w:rsidRPr="000E3CAF" w14:paraId="0EDAEB95" w14:textId="77777777" w:rsidTr="00165BF6">
        <w:trPr>
          <w:trHeight w:val="216"/>
        </w:trPr>
        <w:tc>
          <w:tcPr>
            <w:tcW w:w="2875" w:type="dxa"/>
          </w:tcPr>
          <w:p w14:paraId="712C2F12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Balance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4716BE83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060" w:type="dxa"/>
          </w:tcPr>
          <w:p w14:paraId="4E977849" w14:textId="5B5371A4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23EE7A6A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633C38" w:rsidRPr="000E3CAF" w14:paraId="0B1CBEB4" w14:textId="77777777" w:rsidTr="00165BF6">
        <w:trPr>
          <w:trHeight w:val="216"/>
        </w:trPr>
        <w:tc>
          <w:tcPr>
            <w:tcW w:w="2875" w:type="dxa"/>
          </w:tcPr>
          <w:p w14:paraId="7F8C7A02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Donation to SHRM Foundation</w:t>
            </w:r>
          </w:p>
        </w:tc>
        <w:tc>
          <w:tcPr>
            <w:tcW w:w="1800" w:type="dxa"/>
            <w:vAlign w:val="center"/>
          </w:tcPr>
          <w:p w14:paraId="4B31987C" w14:textId="256C4D87" w:rsidR="00633C38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67819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136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124980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48B3AD54" w14:textId="52C1B3A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300D5904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633C38" w:rsidRPr="000E3CAF" w14:paraId="44F1027D" w14:textId="77777777" w:rsidTr="00165BF6">
        <w:trPr>
          <w:trHeight w:val="216"/>
        </w:trPr>
        <w:tc>
          <w:tcPr>
            <w:tcW w:w="2875" w:type="dxa"/>
          </w:tcPr>
          <w:p w14:paraId="68CCC778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Total Travel Reimbursemen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0D3CC2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060" w:type="dxa"/>
          </w:tcPr>
          <w:p w14:paraId="7DE0A31C" w14:textId="65B7F784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2DDE51B3" w14:textId="77777777" w:rsidR="00633C38" w:rsidRPr="000E3CAF" w:rsidRDefault="00633C38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101136" w:rsidRPr="000E3CAF" w14:paraId="514F23AF" w14:textId="77777777" w:rsidTr="00101136">
        <w:trPr>
          <w:trHeight w:val="216"/>
        </w:trPr>
        <w:tc>
          <w:tcPr>
            <w:tcW w:w="2875" w:type="dxa"/>
          </w:tcPr>
          <w:p w14:paraId="6CF953AB" w14:textId="77777777" w:rsidR="00101136" w:rsidRPr="000E3CAF" w:rsidRDefault="00101136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Will You Require Hotel Accommodations?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40BB44B" w14:textId="27269EA2" w:rsidR="00101136" w:rsidRPr="000E3CAF" w:rsidRDefault="00C227DF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89507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1136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60491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101136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060" w:type="dxa"/>
          </w:tcPr>
          <w:p w14:paraId="4551EB11" w14:textId="615F8670" w:rsidR="00101136" w:rsidRPr="000E3CAF" w:rsidRDefault="00101136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40106DC0" w14:textId="316D3333" w:rsidR="00101136" w:rsidRPr="000E3CAF" w:rsidRDefault="00101136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7B2B8D" w:rsidRPr="000E3CAF" w14:paraId="3E94B9BF" w14:textId="77777777" w:rsidTr="00101136">
        <w:trPr>
          <w:trHeight w:val="216"/>
        </w:trPr>
        <w:tc>
          <w:tcPr>
            <w:tcW w:w="2875" w:type="dxa"/>
          </w:tcPr>
          <w:p w14:paraId="79898638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BEF1B3D" w14:textId="77777777" w:rsidR="007B2B8D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060" w:type="dxa"/>
          </w:tcPr>
          <w:p w14:paraId="0EF4C79C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5F9A53FB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7B2B8D" w:rsidRPr="000E3CAF" w14:paraId="51E8DFC9" w14:textId="77777777" w:rsidTr="00101136">
        <w:trPr>
          <w:trHeight w:val="216"/>
        </w:trPr>
        <w:tc>
          <w:tcPr>
            <w:tcW w:w="2875" w:type="dxa"/>
          </w:tcPr>
          <w:p w14:paraId="6FCAF4D1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81EF77A" w14:textId="77777777" w:rsidR="007B2B8D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060" w:type="dxa"/>
          </w:tcPr>
          <w:p w14:paraId="3708DF68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6A6F7BAF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  <w:tr w:rsidR="007B2B8D" w:rsidRPr="000E3CAF" w14:paraId="7CCEF60D" w14:textId="77777777" w:rsidTr="00101136">
        <w:trPr>
          <w:trHeight w:val="216"/>
        </w:trPr>
        <w:tc>
          <w:tcPr>
            <w:tcW w:w="2875" w:type="dxa"/>
          </w:tcPr>
          <w:p w14:paraId="0442577B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022C9D4" w14:textId="77777777" w:rsidR="007B2B8D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060" w:type="dxa"/>
          </w:tcPr>
          <w:p w14:paraId="51A569B6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2479" w:type="dxa"/>
          </w:tcPr>
          <w:p w14:paraId="51D53E97" w14:textId="77777777" w:rsidR="007B2B8D" w:rsidRPr="000E3CAF" w:rsidRDefault="007B2B8D" w:rsidP="00165BF6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sz w:val="15"/>
                <w:szCs w:val="15"/>
              </w:rPr>
            </w:pPr>
          </w:p>
        </w:tc>
      </w:tr>
    </w:tbl>
    <w:p w14:paraId="24B6DCB3" w14:textId="54CB3A37" w:rsidR="007B2B8D" w:rsidRPr="007B2B8D" w:rsidRDefault="007B2B8D" w:rsidP="007B2B8D">
      <w:pPr>
        <w:rPr>
          <w:rFonts w:cstheme="minorHAnsi"/>
          <w:sz w:val="15"/>
          <w:szCs w:val="15"/>
        </w:rPr>
      </w:pPr>
    </w:p>
    <w:tbl>
      <w:tblPr>
        <w:tblStyle w:val="TableGrid"/>
        <w:tblpPr w:leftFromText="180" w:rightFromText="180" w:vertAnchor="text" w:horzAnchor="margin" w:tblpY="1996"/>
        <w:tblW w:w="10214" w:type="dxa"/>
        <w:tblLook w:val="04A0" w:firstRow="1" w:lastRow="0" w:firstColumn="1" w:lastColumn="0" w:noHBand="0" w:noVBand="1"/>
      </w:tblPr>
      <w:tblGrid>
        <w:gridCol w:w="2875"/>
        <w:gridCol w:w="1350"/>
        <w:gridCol w:w="1096"/>
        <w:gridCol w:w="1252"/>
        <w:gridCol w:w="3641"/>
      </w:tblGrid>
      <w:tr w:rsidR="00AC3654" w:rsidRPr="000E3CAF" w14:paraId="2E4B319F" w14:textId="77777777" w:rsidTr="007B2B8D">
        <w:trPr>
          <w:trHeight w:val="216"/>
        </w:trPr>
        <w:tc>
          <w:tcPr>
            <w:tcW w:w="2875" w:type="dxa"/>
          </w:tcPr>
          <w:p w14:paraId="5FA08B2D" w14:textId="54CB3A3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HR Topic(s)</w:t>
            </w:r>
          </w:p>
        </w:tc>
        <w:sdt>
          <w:sdtPr>
            <w:rPr>
              <w:rFonts w:cstheme="minorHAnsi"/>
              <w:sz w:val="15"/>
              <w:szCs w:val="15"/>
            </w:rPr>
            <w:id w:val="62921464"/>
            <w:placeholder>
              <w:docPart w:val="A53BA907639C4E22AAEB46630FAFB6C8"/>
            </w:placeholder>
            <w:showingPlcHdr/>
          </w:sdtPr>
          <w:sdtEndPr/>
          <w:sdtContent>
            <w:tc>
              <w:tcPr>
                <w:tcW w:w="7339" w:type="dxa"/>
                <w:gridSpan w:val="4"/>
              </w:tcPr>
              <w:p w14:paraId="2D0830F7" w14:textId="176E1EC0" w:rsidR="00AC3654" w:rsidRPr="000E3CAF" w:rsidRDefault="00793F91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DA59C8" w:rsidRPr="000E3CAF" w14:paraId="151A0AFC" w14:textId="77777777" w:rsidTr="007B2B8D">
        <w:trPr>
          <w:trHeight w:val="216"/>
        </w:trPr>
        <w:tc>
          <w:tcPr>
            <w:tcW w:w="2875" w:type="dxa"/>
          </w:tcPr>
          <w:p w14:paraId="529DA354" w14:textId="07F66EC2" w:rsidR="00DA59C8" w:rsidRPr="000E3CAF" w:rsidRDefault="00DA59C8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Is this program virtual or in-person?</w:t>
            </w:r>
          </w:p>
        </w:tc>
        <w:sdt>
          <w:sdtPr>
            <w:rPr>
              <w:rFonts w:cstheme="minorHAnsi"/>
              <w:sz w:val="15"/>
              <w:szCs w:val="15"/>
            </w:rPr>
            <w:id w:val="1429085606"/>
            <w:placeholder>
              <w:docPart w:val="861FEBCC4F044107846429843DF2F536"/>
            </w:placeholder>
            <w:showingPlcHdr/>
          </w:sdtPr>
          <w:sdtEndPr/>
          <w:sdtContent>
            <w:tc>
              <w:tcPr>
                <w:tcW w:w="7339" w:type="dxa"/>
                <w:gridSpan w:val="4"/>
              </w:tcPr>
              <w:p w14:paraId="048FA0D7" w14:textId="551395DF" w:rsidR="00DA59C8" w:rsidRDefault="00DA59C8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C3654" w:rsidRPr="000E3CAF" w14:paraId="0B64F3D3" w14:textId="77777777" w:rsidTr="007B2B8D">
        <w:trPr>
          <w:trHeight w:val="216"/>
        </w:trPr>
        <w:tc>
          <w:tcPr>
            <w:tcW w:w="2875" w:type="dxa"/>
          </w:tcPr>
          <w:p w14:paraId="15BB7BF4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Title(s) of Presentation</w:t>
            </w:r>
          </w:p>
        </w:tc>
        <w:sdt>
          <w:sdtPr>
            <w:rPr>
              <w:rFonts w:cstheme="minorHAnsi"/>
              <w:sz w:val="15"/>
              <w:szCs w:val="15"/>
            </w:rPr>
            <w:id w:val="258418101"/>
            <w:placeholder>
              <w:docPart w:val="61B5305DB864411EAFE5C7555BEEBAC5"/>
            </w:placeholder>
            <w:showingPlcHdr/>
          </w:sdtPr>
          <w:sdtEndPr/>
          <w:sdtContent>
            <w:tc>
              <w:tcPr>
                <w:tcW w:w="7339" w:type="dxa"/>
                <w:gridSpan w:val="4"/>
              </w:tcPr>
              <w:p w14:paraId="548EF54A" w14:textId="3C411921" w:rsidR="00AC3654" w:rsidRPr="000E3CAF" w:rsidRDefault="00793F91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C3654" w:rsidRPr="000E3CAF" w14:paraId="5EF5041C" w14:textId="77777777" w:rsidTr="007B2B8D">
        <w:trPr>
          <w:trHeight w:val="216"/>
        </w:trPr>
        <w:tc>
          <w:tcPr>
            <w:tcW w:w="2875" w:type="dxa"/>
          </w:tcPr>
          <w:p w14:paraId="3AEA9442" w14:textId="4EA2C91D" w:rsidR="00AC3654" w:rsidRPr="000E3CAF" w:rsidRDefault="00EC61C7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Marketing &amp; Promotional Blurb</w:t>
            </w:r>
          </w:p>
        </w:tc>
        <w:tc>
          <w:tcPr>
            <w:tcW w:w="7339" w:type="dxa"/>
            <w:gridSpan w:val="4"/>
          </w:tcPr>
          <w:p w14:paraId="54468111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2FD241E4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sdt>
            <w:sdtPr>
              <w:rPr>
                <w:rFonts w:cstheme="minorHAnsi"/>
                <w:sz w:val="15"/>
                <w:szCs w:val="15"/>
              </w:rPr>
              <w:id w:val="-1937281833"/>
              <w:placeholder>
                <w:docPart w:val="877B3B8DB5994241B8164F15B546E6F7"/>
              </w:placeholder>
              <w:showingPlcHdr/>
            </w:sdtPr>
            <w:sdtEndPr/>
            <w:sdtContent>
              <w:p w14:paraId="3036A411" w14:textId="0A00688E" w:rsidR="00AC3654" w:rsidRPr="000E3CAF" w:rsidRDefault="00793F91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3B40EAA8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4476F7A3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2307026E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</w:tc>
      </w:tr>
      <w:tr w:rsidR="00AC3654" w:rsidRPr="000E3CAF" w14:paraId="41A3CCE2" w14:textId="77777777" w:rsidTr="007B2B8D">
        <w:trPr>
          <w:trHeight w:val="216"/>
        </w:trPr>
        <w:tc>
          <w:tcPr>
            <w:tcW w:w="2875" w:type="dxa"/>
          </w:tcPr>
          <w:p w14:paraId="78AB9151" w14:textId="77777777" w:rsidR="00AC3654" w:rsidRPr="001D7182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Program Description</w:t>
            </w:r>
          </w:p>
        </w:tc>
        <w:tc>
          <w:tcPr>
            <w:tcW w:w="7339" w:type="dxa"/>
            <w:gridSpan w:val="4"/>
          </w:tcPr>
          <w:p w14:paraId="68F2C6E3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44C4D30C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4DE1525E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sdt>
            <w:sdtPr>
              <w:rPr>
                <w:rFonts w:cstheme="minorHAnsi"/>
                <w:sz w:val="15"/>
                <w:szCs w:val="15"/>
              </w:rPr>
              <w:id w:val="-385113009"/>
              <w:placeholder>
                <w:docPart w:val="9908F79B966C457EA97AE69BBCACEFAB"/>
              </w:placeholder>
              <w:showingPlcHdr/>
            </w:sdtPr>
            <w:sdtEndPr/>
            <w:sdtContent>
              <w:p w14:paraId="5821C646" w14:textId="34766D38" w:rsidR="00AC3654" w:rsidRDefault="00793F91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22C05B60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487E3396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2C8DE6CC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5ADBE9C3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</w:tc>
      </w:tr>
      <w:tr w:rsidR="00AC3654" w:rsidRPr="000E3CAF" w14:paraId="352C21A4" w14:textId="77777777" w:rsidTr="007B2B8D">
        <w:trPr>
          <w:trHeight w:val="216"/>
        </w:trPr>
        <w:tc>
          <w:tcPr>
            <w:tcW w:w="2875" w:type="dxa"/>
          </w:tcPr>
          <w:p w14:paraId="43F7DB49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Learning Objectives</w:t>
            </w:r>
          </w:p>
        </w:tc>
        <w:tc>
          <w:tcPr>
            <w:tcW w:w="7339" w:type="dxa"/>
            <w:gridSpan w:val="4"/>
          </w:tcPr>
          <w:p w14:paraId="16A4498D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37A66B62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sdt>
            <w:sdtPr>
              <w:rPr>
                <w:rFonts w:cstheme="minorHAnsi"/>
                <w:sz w:val="15"/>
                <w:szCs w:val="15"/>
              </w:rPr>
              <w:id w:val="1457146835"/>
              <w:placeholder>
                <w:docPart w:val="2111F11DC90746E2B596B2C4C94521A9"/>
              </w:placeholder>
              <w:showingPlcHdr/>
            </w:sdtPr>
            <w:sdtEndPr>
              <w:rPr>
                <w:rFonts w:cstheme="minorBidi"/>
                <w:sz w:val="22"/>
                <w:szCs w:val="22"/>
              </w:rPr>
            </w:sdtEndPr>
            <w:sdtContent>
              <w:p w14:paraId="06725B2F" w14:textId="6505D907" w:rsidR="00AC3654" w:rsidRPr="00793F91" w:rsidRDefault="00793F91" w:rsidP="00793F91"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sdtContent>
          </w:sdt>
          <w:p w14:paraId="6C20BF9C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3F63C3F3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716119EA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</w:tc>
      </w:tr>
      <w:tr w:rsidR="00AC3654" w:rsidRPr="000E3CAF" w14:paraId="77C3E237" w14:textId="77777777" w:rsidTr="007B2B8D">
        <w:trPr>
          <w:trHeight w:val="216"/>
        </w:trPr>
        <w:tc>
          <w:tcPr>
            <w:tcW w:w="2875" w:type="dxa"/>
          </w:tcPr>
          <w:p w14:paraId="79135F53" w14:textId="77777777" w:rsidR="00AC3654" w:rsidRPr="001D7182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1D7182">
              <w:rPr>
                <w:rFonts w:cstheme="minorHAnsi"/>
                <w:b/>
                <w:sz w:val="15"/>
                <w:szCs w:val="15"/>
              </w:rPr>
              <w:t>Length of Presentation</w:t>
            </w:r>
          </w:p>
        </w:tc>
        <w:tc>
          <w:tcPr>
            <w:tcW w:w="7339" w:type="dxa"/>
            <w:gridSpan w:val="4"/>
          </w:tcPr>
          <w:p w14:paraId="773CEFAE" w14:textId="63D38C7B" w:rsidR="00AC3654" w:rsidRPr="001D7182" w:rsidRDefault="00C227DF" w:rsidP="00AC3654">
            <w:pPr>
              <w:rPr>
                <w:rFonts w:cstheme="minorHAnsi"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126484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1D7182">
              <w:rPr>
                <w:rFonts w:cstheme="minorHAnsi"/>
                <w:sz w:val="15"/>
                <w:szCs w:val="15"/>
              </w:rPr>
              <w:t xml:space="preserve"> </w:t>
            </w:r>
            <w:r w:rsidR="00AC3654" w:rsidRPr="001D7182">
              <w:rPr>
                <w:rFonts w:cstheme="minorHAnsi"/>
                <w:b/>
                <w:bCs/>
                <w:sz w:val="15"/>
                <w:szCs w:val="15"/>
              </w:rPr>
              <w:t>1 hour</w:t>
            </w:r>
            <w:r w:rsidR="00AC3654" w:rsidRPr="001D7182">
              <w:rPr>
                <w:rFonts w:cstheme="minorHAnsi"/>
                <w:sz w:val="15"/>
                <w:szCs w:val="15"/>
              </w:rPr>
              <w:t xml:space="preserve">    </w:t>
            </w:r>
            <w:r w:rsidR="00AC3654" w:rsidRPr="001D7182">
              <w:rPr>
                <w:rFonts w:cstheme="minorHAnsi"/>
                <w:b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664050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654" w:rsidRPr="001D7182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1D7182">
              <w:rPr>
                <w:rFonts w:cstheme="minorHAnsi"/>
                <w:b/>
                <w:sz w:val="15"/>
                <w:szCs w:val="15"/>
              </w:rPr>
              <w:t xml:space="preserve"> 90 minutes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94094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654" w:rsidRPr="001D7182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1D7182">
              <w:rPr>
                <w:rFonts w:cstheme="minorHAnsi"/>
                <w:b/>
                <w:sz w:val="15"/>
                <w:szCs w:val="15"/>
              </w:rPr>
              <w:t xml:space="preserve"> 2 hours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2087064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654" w:rsidRPr="001D7182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1D7182">
              <w:rPr>
                <w:rFonts w:cstheme="minorHAnsi"/>
                <w:b/>
                <w:sz w:val="15"/>
                <w:szCs w:val="15"/>
              </w:rPr>
              <w:t xml:space="preserve"> Other _______</w:t>
            </w:r>
          </w:p>
        </w:tc>
      </w:tr>
      <w:tr w:rsidR="00AC3654" w:rsidRPr="000E3CAF" w14:paraId="299BAEAB" w14:textId="77777777" w:rsidTr="007B2B8D">
        <w:trPr>
          <w:trHeight w:val="200"/>
        </w:trPr>
        <w:tc>
          <w:tcPr>
            <w:tcW w:w="2875" w:type="dxa"/>
            <w:vMerge w:val="restart"/>
          </w:tcPr>
          <w:p w14:paraId="30CA4980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Does BGSHRM have your permission to</w:t>
            </w:r>
            <w:r>
              <w:t xml:space="preserve"> </w:t>
            </w:r>
            <w:r w:rsidRPr="009A00AB">
              <w:rPr>
                <w:rFonts w:cstheme="minorHAnsi"/>
                <w:b/>
                <w:sz w:val="15"/>
                <w:szCs w:val="15"/>
              </w:rPr>
              <w:t>post your presentation on the BGSHRM website for members to access after the meeting</w:t>
            </w:r>
            <w:r>
              <w:rPr>
                <w:rFonts w:cstheme="minorHAnsi"/>
                <w:b/>
                <w:sz w:val="15"/>
                <w:szCs w:val="15"/>
              </w:rPr>
              <w:t>?</w:t>
            </w:r>
          </w:p>
        </w:tc>
        <w:tc>
          <w:tcPr>
            <w:tcW w:w="2446" w:type="dxa"/>
            <w:gridSpan w:val="2"/>
            <w:vMerge w:val="restart"/>
            <w:vAlign w:val="center"/>
          </w:tcPr>
          <w:p w14:paraId="5B726E2B" w14:textId="2265C385" w:rsidR="00AC3654" w:rsidRDefault="00C227DF" w:rsidP="00AC3654">
            <w:pPr>
              <w:rPr>
                <w:rFonts w:cstheme="minorHAnsi"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00378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78331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654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4893" w:type="dxa"/>
            <w:gridSpan w:val="2"/>
            <w:shd w:val="clear" w:color="auto" w:fill="D9D9D9" w:themeFill="background1" w:themeFillShade="D9"/>
          </w:tcPr>
          <w:p w14:paraId="4FF94A14" w14:textId="77777777" w:rsidR="00AC3654" w:rsidRPr="009A00AB" w:rsidRDefault="00AC3654" w:rsidP="00AC3654">
            <w:pPr>
              <w:tabs>
                <w:tab w:val="left" w:pos="4521"/>
              </w:tabs>
              <w:ind w:right="54"/>
              <w:jc w:val="center"/>
              <w:rPr>
                <w:rFonts w:cstheme="minorHAnsi"/>
                <w:b/>
                <w:bCs/>
                <w:sz w:val="15"/>
                <w:szCs w:val="15"/>
              </w:rPr>
            </w:pPr>
            <w:r w:rsidRPr="009A00AB">
              <w:rPr>
                <w:rFonts w:cstheme="minorHAnsi"/>
                <w:b/>
                <w:bCs/>
                <w:sz w:val="15"/>
                <w:szCs w:val="15"/>
              </w:rPr>
              <w:t>Comments</w:t>
            </w:r>
          </w:p>
        </w:tc>
      </w:tr>
      <w:tr w:rsidR="00AC3654" w:rsidRPr="000E3CAF" w14:paraId="6D54457C" w14:textId="77777777" w:rsidTr="007B2B8D">
        <w:trPr>
          <w:trHeight w:val="375"/>
        </w:trPr>
        <w:tc>
          <w:tcPr>
            <w:tcW w:w="2875" w:type="dxa"/>
            <w:vMerge/>
          </w:tcPr>
          <w:p w14:paraId="5488A1F3" w14:textId="77777777" w:rsidR="00AC3654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2446" w:type="dxa"/>
            <w:gridSpan w:val="2"/>
            <w:vMerge/>
          </w:tcPr>
          <w:p w14:paraId="18B9BA3A" w14:textId="77777777" w:rsidR="00AC3654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</w:tc>
        <w:tc>
          <w:tcPr>
            <w:tcW w:w="4893" w:type="dxa"/>
            <w:gridSpan w:val="2"/>
          </w:tcPr>
          <w:p w14:paraId="2829F978" w14:textId="77777777" w:rsidR="00AC3654" w:rsidRDefault="00C227DF" w:rsidP="00AC3654">
            <w:pPr>
              <w:rPr>
                <w:rFonts w:cstheme="minorHAnsi"/>
                <w:sz w:val="15"/>
                <w:szCs w:val="15"/>
              </w:rPr>
            </w:pPr>
            <w:sdt>
              <w:sdtPr>
                <w:rPr>
                  <w:rFonts w:cstheme="minorHAnsi"/>
                  <w:sz w:val="15"/>
                  <w:szCs w:val="15"/>
                </w:rPr>
                <w:id w:val="1585190663"/>
                <w:placeholder>
                  <w:docPart w:val="4DE6A4A82DBF4B7D8138343D8CBE1843"/>
                </w:placeholder>
                <w:showingPlcHdr/>
              </w:sdtPr>
              <w:sdtEndPr/>
              <w:sdtContent>
                <w:r w:rsidR="00AC3654"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911F27" w:rsidRPr="000E3CAF" w14:paraId="7435BA9F" w14:textId="77777777" w:rsidTr="007B2B8D">
        <w:trPr>
          <w:trHeight w:val="236"/>
        </w:trPr>
        <w:tc>
          <w:tcPr>
            <w:tcW w:w="2875" w:type="dxa"/>
          </w:tcPr>
          <w:p w14:paraId="785805C8" w14:textId="0345EFA8" w:rsidR="00911F27" w:rsidRPr="00911F27" w:rsidRDefault="00911F27" w:rsidP="00AC3654">
            <w:pPr>
              <w:rPr>
                <w:rFonts w:cstheme="minorHAnsi"/>
                <w:b/>
                <w:color w:val="FF0000"/>
                <w:sz w:val="15"/>
                <w:szCs w:val="15"/>
              </w:rPr>
            </w:pPr>
            <w:r w:rsidRPr="007B2B8D">
              <w:rPr>
                <w:rFonts w:cstheme="minorHAnsi"/>
                <w:b/>
                <w:color w:val="000000" w:themeColor="text1"/>
                <w:sz w:val="15"/>
                <w:szCs w:val="15"/>
              </w:rPr>
              <w:t>Does BG-SHRM have your permission to film and record your presentation to share with our members virtually?</w:t>
            </w:r>
          </w:p>
        </w:tc>
        <w:tc>
          <w:tcPr>
            <w:tcW w:w="1350" w:type="dxa"/>
            <w:vAlign w:val="center"/>
          </w:tcPr>
          <w:p w14:paraId="63E2B3D4" w14:textId="48E92036" w:rsidR="00911F27" w:rsidRPr="007B2B8D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71492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4B3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911F27" w:rsidRPr="007B2B8D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75836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1F27" w:rsidRPr="007B2B8D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911F27" w:rsidRPr="007B2B8D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5989" w:type="dxa"/>
            <w:gridSpan w:val="3"/>
          </w:tcPr>
          <w:p w14:paraId="66355951" w14:textId="77777777" w:rsidR="00365AAF" w:rsidRPr="007B2B8D" w:rsidRDefault="00365AAF" w:rsidP="00AC3654">
            <w:pPr>
              <w:rPr>
                <w:rFonts w:cstheme="minorHAnsi"/>
                <w:b/>
                <w:sz w:val="15"/>
                <w:szCs w:val="15"/>
              </w:rPr>
            </w:pPr>
          </w:p>
          <w:p w14:paraId="0B19B4B2" w14:textId="7AC4438E" w:rsidR="00984B8F" w:rsidRPr="007B2B8D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sz w:val="15"/>
                  <w:szCs w:val="15"/>
                </w:rPr>
                <w:id w:val="768662065"/>
                <w:placeholder>
                  <w:docPart w:val="074100111A224426BBF20B7D4D96E842"/>
                </w:placeholder>
              </w:sdtPr>
              <w:sdtEndPr/>
              <w:sdtContent>
                <w:r w:rsidR="00984B8F" w:rsidRPr="00D154B3">
                  <w:rPr>
                    <w:rFonts w:cstheme="minorHAnsi"/>
                    <w:b/>
                    <w:bCs/>
                    <w:sz w:val="15"/>
                    <w:szCs w:val="15"/>
                  </w:rPr>
                  <w:t>Type digital signature here</w:t>
                </w:r>
              </w:sdtContent>
            </w:sdt>
          </w:p>
        </w:tc>
      </w:tr>
      <w:tr w:rsidR="00AC3654" w:rsidRPr="000E3CAF" w14:paraId="39D9F2E4" w14:textId="77777777" w:rsidTr="007B2B8D">
        <w:trPr>
          <w:trHeight w:val="236"/>
        </w:trPr>
        <w:tc>
          <w:tcPr>
            <w:tcW w:w="2875" w:type="dxa"/>
            <w:vMerge w:val="restart"/>
          </w:tcPr>
          <w:p w14:paraId="54FA9E88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Is this Program Certified by the HR Certification Institute?</w:t>
            </w:r>
          </w:p>
        </w:tc>
        <w:tc>
          <w:tcPr>
            <w:tcW w:w="1350" w:type="dxa"/>
            <w:vMerge w:val="restart"/>
            <w:vAlign w:val="center"/>
          </w:tcPr>
          <w:p w14:paraId="2DA0A43E" w14:textId="70527830" w:rsidR="00AC3654" w:rsidRPr="000E3CAF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53840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654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139866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5989" w:type="dxa"/>
            <w:gridSpan w:val="3"/>
          </w:tcPr>
          <w:p w14:paraId="06C9BA64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If yes, please provide:</w:t>
            </w:r>
          </w:p>
          <w:p w14:paraId="040035F8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172321F2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HRCI Activity ID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  <w:sdt>
              <w:sdtPr>
                <w:rPr>
                  <w:rFonts w:cstheme="minorHAnsi"/>
                  <w:sz w:val="15"/>
                  <w:szCs w:val="15"/>
                </w:rPr>
                <w:id w:val="1538694334"/>
                <w:placeholder>
                  <w:docPart w:val="B657F4CE2A7B49389781D319CCA93410"/>
                </w:placeholder>
                <w:showingPlcHdr/>
              </w:sdtPr>
              <w:sdtEndPr/>
              <w:sdtContent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AC3654" w:rsidRPr="000E3CAF" w14:paraId="268B1CD5" w14:textId="77777777" w:rsidTr="007B2B8D">
        <w:trPr>
          <w:trHeight w:val="150"/>
        </w:trPr>
        <w:tc>
          <w:tcPr>
            <w:tcW w:w="2875" w:type="dxa"/>
            <w:vMerge/>
          </w:tcPr>
          <w:p w14:paraId="7947F495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350" w:type="dxa"/>
            <w:vMerge/>
            <w:vAlign w:val="center"/>
          </w:tcPr>
          <w:p w14:paraId="587EFD93" w14:textId="77777777" w:rsidR="00AC3654" w:rsidRPr="000E3CAF" w:rsidRDefault="00AC3654" w:rsidP="00AC3654">
            <w:pPr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5989" w:type="dxa"/>
            <w:gridSpan w:val="3"/>
          </w:tcPr>
          <w:p w14:paraId="1AD2DD93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SHRM Chapter/Location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  <w:sdt>
              <w:sdtPr>
                <w:rPr>
                  <w:rFonts w:cstheme="minorHAnsi"/>
                  <w:sz w:val="15"/>
                  <w:szCs w:val="15"/>
                </w:rPr>
                <w:id w:val="-592089734"/>
                <w:placeholder>
                  <w:docPart w:val="07FE581818624096BA7261C774BDE774"/>
                </w:placeholder>
              </w:sdtPr>
              <w:sdtEndPr/>
              <w:sdtContent>
                <w:r>
                  <w:rPr>
                    <w:rFonts w:cstheme="minorHAnsi"/>
                    <w:sz w:val="15"/>
                    <w:szCs w:val="15"/>
                  </w:rPr>
                  <w:t xml:space="preserve"> </w:t>
                </w:r>
              </w:sdtContent>
            </w:sdt>
          </w:p>
        </w:tc>
      </w:tr>
      <w:tr w:rsidR="00AC3654" w:rsidRPr="000E3CAF" w14:paraId="2A3A2657" w14:textId="77777777" w:rsidTr="007B2B8D">
        <w:trPr>
          <w:trHeight w:val="193"/>
        </w:trPr>
        <w:tc>
          <w:tcPr>
            <w:tcW w:w="2875" w:type="dxa"/>
            <w:vMerge/>
          </w:tcPr>
          <w:p w14:paraId="41DDD558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350" w:type="dxa"/>
            <w:vMerge/>
            <w:vAlign w:val="center"/>
          </w:tcPr>
          <w:p w14:paraId="764E731F" w14:textId="77777777" w:rsidR="00AC3654" w:rsidRPr="000E3CAF" w:rsidRDefault="00AC3654" w:rsidP="00AC3654">
            <w:pPr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5989" w:type="dxa"/>
            <w:gridSpan w:val="3"/>
          </w:tcPr>
          <w:p w14:paraId="3AA36A84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Date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</w:p>
        </w:tc>
      </w:tr>
      <w:tr w:rsidR="00AC3654" w:rsidRPr="000E3CAF" w14:paraId="3DCDFC52" w14:textId="77777777" w:rsidTr="007B2B8D">
        <w:trPr>
          <w:trHeight w:val="96"/>
        </w:trPr>
        <w:tc>
          <w:tcPr>
            <w:tcW w:w="2875" w:type="dxa"/>
            <w:vMerge w:val="restart"/>
          </w:tcPr>
          <w:p w14:paraId="13DDB006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Is this Program Certified by SHRM?</w:t>
            </w:r>
          </w:p>
        </w:tc>
        <w:tc>
          <w:tcPr>
            <w:tcW w:w="1350" w:type="dxa"/>
            <w:vMerge w:val="restart"/>
            <w:vAlign w:val="center"/>
          </w:tcPr>
          <w:p w14:paraId="3AB6968B" w14:textId="0A6FFD78" w:rsidR="00AC3654" w:rsidRPr="000E3CAF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43405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3E4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173419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F91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AC3654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5989" w:type="dxa"/>
            <w:gridSpan w:val="3"/>
          </w:tcPr>
          <w:p w14:paraId="09BA2D76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If yes, please provide:</w:t>
            </w:r>
          </w:p>
          <w:p w14:paraId="466ECEF9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</w:p>
          <w:p w14:paraId="24070EC2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lastRenderedPageBreak/>
              <w:t>SHRM Activity ID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</w:p>
        </w:tc>
      </w:tr>
      <w:tr w:rsidR="00AC3654" w:rsidRPr="000E3CAF" w14:paraId="70CF7C4E" w14:textId="77777777" w:rsidTr="007B2B8D">
        <w:trPr>
          <w:trHeight w:val="88"/>
        </w:trPr>
        <w:tc>
          <w:tcPr>
            <w:tcW w:w="2875" w:type="dxa"/>
            <w:vMerge/>
          </w:tcPr>
          <w:p w14:paraId="2255B972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350" w:type="dxa"/>
            <w:vMerge/>
            <w:vAlign w:val="center"/>
          </w:tcPr>
          <w:p w14:paraId="4DB81438" w14:textId="77777777" w:rsidR="00AC3654" w:rsidRPr="000E3CAF" w:rsidRDefault="00AC3654" w:rsidP="00AC3654">
            <w:pPr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5989" w:type="dxa"/>
            <w:gridSpan w:val="3"/>
          </w:tcPr>
          <w:p w14:paraId="29EC7EF6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SHRM Chapter/Location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  <w:sdt>
              <w:sdtPr>
                <w:rPr>
                  <w:rFonts w:cstheme="minorHAnsi"/>
                  <w:sz w:val="15"/>
                  <w:szCs w:val="15"/>
                </w:rPr>
                <w:id w:val="-573514102"/>
                <w:placeholder>
                  <w:docPart w:val="FE74409B86CF4C7CB7E7BF374967D3A2"/>
                </w:placeholder>
                <w:showingPlcHdr/>
              </w:sdtPr>
              <w:sdtEndPr/>
              <w:sdtContent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AC3654" w:rsidRPr="000E3CAF" w14:paraId="7B3C9551" w14:textId="77777777" w:rsidTr="007B2B8D">
        <w:trPr>
          <w:trHeight w:val="55"/>
        </w:trPr>
        <w:tc>
          <w:tcPr>
            <w:tcW w:w="2875" w:type="dxa"/>
            <w:vMerge/>
          </w:tcPr>
          <w:p w14:paraId="62E0AD7A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1350" w:type="dxa"/>
            <w:vMerge/>
            <w:vAlign w:val="center"/>
          </w:tcPr>
          <w:p w14:paraId="606C05F3" w14:textId="77777777" w:rsidR="00AC3654" w:rsidRPr="000E3CAF" w:rsidRDefault="00AC3654" w:rsidP="00AC3654">
            <w:pPr>
              <w:jc w:val="center"/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5989" w:type="dxa"/>
            <w:gridSpan w:val="3"/>
          </w:tcPr>
          <w:p w14:paraId="2B2D12F2" w14:textId="77777777" w:rsidR="00AC3654" w:rsidRPr="000E3CAF" w:rsidRDefault="00AC3654" w:rsidP="00AC3654">
            <w:pPr>
              <w:rPr>
                <w:rFonts w:cstheme="minorHAnsi"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Date</w:t>
            </w:r>
            <w:r w:rsidRPr="000E3CAF">
              <w:rPr>
                <w:rFonts w:cstheme="minorHAnsi"/>
                <w:sz w:val="15"/>
                <w:szCs w:val="15"/>
              </w:rPr>
              <w:t xml:space="preserve">: </w:t>
            </w:r>
            <w:sdt>
              <w:sdtPr>
                <w:rPr>
                  <w:rFonts w:cstheme="minorHAnsi"/>
                  <w:sz w:val="15"/>
                  <w:szCs w:val="15"/>
                </w:rPr>
                <w:id w:val="-847255929"/>
                <w:placeholder>
                  <w:docPart w:val="9E953D2FB0194F6F8FDB3B7964FFFA0C"/>
                </w:placeholder>
                <w:showingPlcHdr/>
              </w:sdtPr>
              <w:sdtEndPr/>
              <w:sdtContent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AC3654" w:rsidRPr="000E3CAF" w14:paraId="4629387D" w14:textId="77777777" w:rsidTr="00C227DF">
        <w:trPr>
          <w:trHeight w:val="1223"/>
        </w:trPr>
        <w:tc>
          <w:tcPr>
            <w:tcW w:w="2875" w:type="dxa"/>
          </w:tcPr>
          <w:p w14:paraId="5E394899" w14:textId="747EB21A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 xml:space="preserve">Speaker </w:t>
            </w:r>
            <w:r w:rsidR="00C227DF">
              <w:rPr>
                <w:rFonts w:cstheme="minorHAnsi"/>
                <w:b/>
                <w:sz w:val="15"/>
                <w:szCs w:val="15"/>
              </w:rPr>
              <w:t>Biography</w:t>
            </w:r>
          </w:p>
        </w:tc>
        <w:sdt>
          <w:sdtPr>
            <w:rPr>
              <w:rFonts w:cstheme="minorHAnsi"/>
              <w:sz w:val="15"/>
              <w:szCs w:val="15"/>
            </w:rPr>
            <w:id w:val="1333713211"/>
            <w:placeholder>
              <w:docPart w:val="B7B6C16A305944018C11B89DE50C8312"/>
            </w:placeholder>
            <w:showingPlcHdr/>
          </w:sdtPr>
          <w:sdtContent>
            <w:tc>
              <w:tcPr>
                <w:tcW w:w="7339" w:type="dxa"/>
                <w:gridSpan w:val="4"/>
              </w:tcPr>
              <w:p w14:paraId="56A2FF4E" w14:textId="05DDCB76" w:rsidR="00AC3654" w:rsidRPr="000E3CAF" w:rsidRDefault="00C227DF" w:rsidP="00AC3654">
                <w:pPr>
                  <w:rPr>
                    <w:rFonts w:cstheme="minorHAnsi"/>
                    <w:b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C227DF" w:rsidRPr="000E3CAF" w14:paraId="108FD886" w14:textId="77777777" w:rsidTr="007B2B8D">
        <w:trPr>
          <w:trHeight w:val="216"/>
        </w:trPr>
        <w:tc>
          <w:tcPr>
            <w:tcW w:w="2875" w:type="dxa"/>
          </w:tcPr>
          <w:p w14:paraId="6E0C6A45" w14:textId="41C95613" w:rsidR="00C227DF" w:rsidRPr="000E3CAF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Speaker Headshot</w:t>
            </w:r>
          </w:p>
        </w:tc>
        <w:tc>
          <w:tcPr>
            <w:tcW w:w="7339" w:type="dxa"/>
            <w:gridSpan w:val="4"/>
          </w:tcPr>
          <w:p w14:paraId="6D55D316" w14:textId="3E77C4C0" w:rsidR="00C227DF" w:rsidRPr="000E3CAF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Please insert here.</w:t>
            </w:r>
          </w:p>
        </w:tc>
      </w:tr>
      <w:tr w:rsidR="00AC3654" w:rsidRPr="000E3CAF" w14:paraId="2A609419" w14:textId="77777777" w:rsidTr="007B2B8D">
        <w:trPr>
          <w:trHeight w:val="216"/>
        </w:trPr>
        <w:tc>
          <w:tcPr>
            <w:tcW w:w="2875" w:type="dxa"/>
          </w:tcPr>
          <w:p w14:paraId="3668F57E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Proof of Performance</w:t>
            </w:r>
          </w:p>
        </w:tc>
        <w:sdt>
          <w:sdtPr>
            <w:rPr>
              <w:rFonts w:cstheme="minorHAnsi"/>
              <w:sz w:val="15"/>
              <w:szCs w:val="15"/>
            </w:rPr>
            <w:id w:val="-154450059"/>
            <w:placeholder>
              <w:docPart w:val="A62BD4246B804141AD8E2CDA53351F77"/>
            </w:placeholder>
            <w:showingPlcHdr/>
          </w:sdtPr>
          <w:sdtEndPr/>
          <w:sdtContent>
            <w:tc>
              <w:tcPr>
                <w:tcW w:w="7339" w:type="dxa"/>
                <w:gridSpan w:val="4"/>
              </w:tcPr>
              <w:p w14:paraId="739EB3B1" w14:textId="2EEF57DC" w:rsidR="00AC3654" w:rsidRPr="000E3CAF" w:rsidRDefault="00793F91" w:rsidP="00AC3654">
                <w:pPr>
                  <w:rPr>
                    <w:rFonts w:cstheme="minorHAnsi"/>
                    <w:sz w:val="15"/>
                    <w:szCs w:val="15"/>
                  </w:rPr>
                </w:pPr>
                <w:r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AC3654" w:rsidRPr="000E3CAF" w14:paraId="654D14B0" w14:textId="77777777" w:rsidTr="007B2B8D">
        <w:trPr>
          <w:trHeight w:val="216"/>
        </w:trPr>
        <w:tc>
          <w:tcPr>
            <w:tcW w:w="2875" w:type="dxa"/>
            <w:vMerge w:val="restart"/>
          </w:tcPr>
          <w:p w14:paraId="561E543A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Social Media Information</w:t>
            </w:r>
          </w:p>
        </w:tc>
        <w:tc>
          <w:tcPr>
            <w:tcW w:w="3698" w:type="dxa"/>
            <w:gridSpan w:val="3"/>
          </w:tcPr>
          <w:p w14:paraId="64922A68" w14:textId="10A2DF3C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LinkedIn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-804394397"/>
                <w:placeholder>
                  <w:docPart w:val="93DCC86B48194F22B5975269486C73C3"/>
                </w:placeholder>
              </w:sdtPr>
              <w:sdtEndPr/>
              <w:sdtContent>
                <w:r w:rsidRPr="002228E4">
                  <w:rPr>
                    <w:rFonts w:ascii="Montserrat" w:eastAsia="Montserrat" w:hAnsi="Montserrat" w:cs="Montserrat"/>
                    <w:caps/>
                    <w:color w:val="7030A0"/>
                    <w:spacing w:val="15"/>
                    <w:kern w:val="24"/>
                    <w:sz w:val="32"/>
                    <w:szCs w:val="32"/>
                    <w:u w:val="single"/>
                  </w:rPr>
                  <w:t xml:space="preserve"> </w:t>
                </w:r>
                <w:r w:rsidR="00B34501">
                  <w:rPr>
                    <w:rFonts w:cstheme="minorHAnsi"/>
                    <w:sz w:val="15"/>
                    <w:szCs w:val="15"/>
                  </w:rPr>
                  <w:t xml:space="preserve"> </w:t>
                </w:r>
                <w:sdt>
                  <w:sdtPr>
                    <w:rPr>
                      <w:rFonts w:cstheme="minorHAnsi"/>
                      <w:sz w:val="15"/>
                      <w:szCs w:val="15"/>
                    </w:rPr>
                    <w:id w:val="-69962888"/>
                    <w:placeholder>
                      <w:docPart w:val="25A36E29CC534982BC6AF9A216899DDC"/>
                    </w:placeholder>
                  </w:sdtPr>
                  <w:sdtEndPr/>
                  <w:sdtContent>
                    <w:r w:rsidR="00B34501">
                      <w:rPr>
                        <w:rFonts w:cstheme="minorHAnsi"/>
                        <w:sz w:val="15"/>
                        <w:szCs w:val="15"/>
                      </w:rPr>
                      <w:t xml:space="preserve"> </w:t>
                    </w:r>
                  </w:sdtContent>
                </w:sdt>
              </w:sdtContent>
            </w:sdt>
          </w:p>
        </w:tc>
        <w:tc>
          <w:tcPr>
            <w:tcW w:w="3641" w:type="dxa"/>
          </w:tcPr>
          <w:p w14:paraId="5671C2DA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Google+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552506243"/>
                <w:placeholder>
                  <w:docPart w:val="BEB4E78E689B40848CD866FD35038BE5"/>
                </w:placeholder>
                <w:showingPlcHdr/>
              </w:sdtPr>
              <w:sdtEndPr/>
              <w:sdtContent>
                <w:r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AC3654" w:rsidRPr="000E3CAF" w14:paraId="080045B0" w14:textId="77777777" w:rsidTr="007B2B8D">
        <w:trPr>
          <w:trHeight w:val="216"/>
        </w:trPr>
        <w:tc>
          <w:tcPr>
            <w:tcW w:w="2875" w:type="dxa"/>
            <w:vMerge/>
          </w:tcPr>
          <w:p w14:paraId="591F8891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698" w:type="dxa"/>
            <w:gridSpan w:val="3"/>
          </w:tcPr>
          <w:p w14:paraId="29C6FA58" w14:textId="6C04302A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Facebook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39635886"/>
                <w:placeholder>
                  <w:docPart w:val="377432C915B847D4AD9449F4D41A166A"/>
                </w:placeholder>
                <w:showingPlcHdr/>
              </w:sdtPr>
              <w:sdtEndPr/>
              <w:sdtContent>
                <w:r w:rsidR="00793F91" w:rsidRPr="004375B3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  <w:tc>
          <w:tcPr>
            <w:tcW w:w="3641" w:type="dxa"/>
          </w:tcPr>
          <w:p w14:paraId="517EC960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Instagram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1654633160"/>
                <w:placeholder>
                  <w:docPart w:val="5DA47F3E6AA2443D900462AB672B0ED8"/>
                </w:placeholder>
                <w:showingPlcHdr/>
              </w:sdtPr>
              <w:sdtEndPr/>
              <w:sdtContent>
                <w:r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AC3654" w:rsidRPr="000E3CAF" w14:paraId="5CA72CA8" w14:textId="77777777" w:rsidTr="007B2B8D">
        <w:trPr>
          <w:trHeight w:val="216"/>
        </w:trPr>
        <w:tc>
          <w:tcPr>
            <w:tcW w:w="2875" w:type="dxa"/>
            <w:vMerge/>
          </w:tcPr>
          <w:p w14:paraId="0D7E344D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698" w:type="dxa"/>
            <w:gridSpan w:val="3"/>
          </w:tcPr>
          <w:p w14:paraId="3DA92CC3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Twitter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-12376364"/>
                <w:placeholder>
                  <w:docPart w:val="050E52EAC8BB473AB9D650E864689FCF"/>
                </w:placeholder>
                <w:showingPlcHdr/>
              </w:sdtPr>
              <w:sdtEndPr/>
              <w:sdtContent>
                <w:r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  <w:tc>
          <w:tcPr>
            <w:tcW w:w="3641" w:type="dxa"/>
          </w:tcPr>
          <w:p w14:paraId="1E2716EC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Other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1025287626"/>
                <w:placeholder>
                  <w:docPart w:val="861B7E068021424ABC5D7C8BA7CAC80E"/>
                </w:placeholder>
                <w:showingPlcHdr/>
              </w:sdtPr>
              <w:sdtEndPr/>
              <w:sdtContent>
                <w:r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AC3654" w:rsidRPr="00983C09" w14:paraId="3A8113CD" w14:textId="77777777" w:rsidTr="007B2B8D">
        <w:trPr>
          <w:trHeight w:val="216"/>
        </w:trPr>
        <w:tc>
          <w:tcPr>
            <w:tcW w:w="2875" w:type="dxa"/>
            <w:vMerge/>
          </w:tcPr>
          <w:p w14:paraId="14690978" w14:textId="77777777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  <w:tc>
          <w:tcPr>
            <w:tcW w:w="3698" w:type="dxa"/>
            <w:gridSpan w:val="3"/>
          </w:tcPr>
          <w:p w14:paraId="1C9CEB4E" w14:textId="7306DD30" w:rsidR="00AC3654" w:rsidRPr="000E3CAF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YouTube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-1280178493"/>
                <w:placeholder>
                  <w:docPart w:val="12F58A4EAC244D6689E133A414CBCFBC"/>
                </w:placeholder>
              </w:sdtPr>
              <w:sdtEndPr/>
              <w:sdtContent>
                <w:r w:rsidRPr="002228E4">
                  <w:rPr>
                    <w:rFonts w:ascii="Montserrat" w:eastAsia="Calibri" w:hAnsi="Montserrat"/>
                    <w:caps/>
                    <w:color w:val="7030A0"/>
                    <w:spacing w:val="15"/>
                    <w:kern w:val="24"/>
                    <w:sz w:val="32"/>
                    <w:szCs w:val="32"/>
                    <w:u w:val="single"/>
                  </w:rPr>
                  <w:t xml:space="preserve"> </w:t>
                </w:r>
                <w:r w:rsidR="00B34501">
                  <w:rPr>
                    <w:rFonts w:cstheme="minorHAnsi"/>
                    <w:sz w:val="15"/>
                    <w:szCs w:val="15"/>
                  </w:rPr>
                  <w:t xml:space="preserve"> </w:t>
                </w:r>
                <w:sdt>
                  <w:sdtPr>
                    <w:rPr>
                      <w:rFonts w:cstheme="minorHAnsi"/>
                      <w:sz w:val="15"/>
                      <w:szCs w:val="15"/>
                    </w:rPr>
                    <w:id w:val="-1008514687"/>
                    <w:placeholder>
                      <w:docPart w:val="0B3D5F2BD1584673B3FB560C970876E5"/>
                    </w:placeholder>
                  </w:sdtPr>
                  <w:sdtEndPr/>
                  <w:sdtContent>
                    <w:r w:rsidR="00B34501">
                      <w:rPr>
                        <w:rFonts w:cstheme="minorHAnsi"/>
                        <w:sz w:val="15"/>
                        <w:szCs w:val="15"/>
                      </w:rPr>
                      <w:t xml:space="preserve"> </w:t>
                    </w:r>
                    <w:sdt>
                      <w:sdtPr>
                        <w:rPr>
                          <w:rFonts w:cstheme="minorHAnsi"/>
                          <w:sz w:val="15"/>
                          <w:szCs w:val="15"/>
                        </w:rPr>
                        <w:id w:val="400724928"/>
                        <w:placeholder>
                          <w:docPart w:val="69F39F6802EA4AE9B02156A7986EB3F4"/>
                        </w:placeholder>
                        <w:showingPlcHdr/>
                      </w:sdtPr>
                      <w:sdtEndPr/>
                      <w:sdtContent>
                        <w:r w:rsidR="00B34501" w:rsidRPr="000E3CAF">
                          <w:rPr>
                            <w:rStyle w:val="PlaceholderText"/>
                            <w:sz w:val="15"/>
                            <w:szCs w:val="15"/>
                          </w:rPr>
                          <w:t>Click or tap here to enter text.</w:t>
                        </w:r>
                      </w:sdtContent>
                    </w:sdt>
                    <w:r w:rsidR="00B34501">
                      <w:rPr>
                        <w:rFonts w:cstheme="minorHAnsi"/>
                        <w:sz w:val="15"/>
                        <w:szCs w:val="15"/>
                      </w:rPr>
                      <w:t xml:space="preserve"> </w:t>
                    </w:r>
                  </w:sdtContent>
                </w:sdt>
              </w:sdtContent>
            </w:sdt>
          </w:p>
        </w:tc>
        <w:tc>
          <w:tcPr>
            <w:tcW w:w="3641" w:type="dxa"/>
          </w:tcPr>
          <w:p w14:paraId="4AFBD757" w14:textId="77777777" w:rsidR="00AC3654" w:rsidRPr="00983C09" w:rsidRDefault="00AC3654" w:rsidP="00AC3654">
            <w:pPr>
              <w:rPr>
                <w:rFonts w:cstheme="minorHAnsi"/>
                <w:b/>
                <w:sz w:val="15"/>
                <w:szCs w:val="15"/>
              </w:rPr>
            </w:pPr>
            <w:r w:rsidRPr="000E3CAF">
              <w:rPr>
                <w:rFonts w:cstheme="minorHAnsi"/>
                <w:b/>
                <w:sz w:val="15"/>
                <w:szCs w:val="15"/>
              </w:rPr>
              <w:t>Other:</w:t>
            </w:r>
            <w:r w:rsidRPr="000E3CAF">
              <w:rPr>
                <w:rFonts w:cstheme="minorHAnsi"/>
                <w:sz w:val="15"/>
                <w:szCs w:val="15"/>
              </w:rPr>
              <w:t xml:space="preserve"> </w:t>
            </w:r>
            <w:sdt>
              <w:sdtPr>
                <w:rPr>
                  <w:rFonts w:cstheme="minorHAnsi"/>
                  <w:sz w:val="15"/>
                  <w:szCs w:val="15"/>
                </w:rPr>
                <w:id w:val="-1905977416"/>
                <w:placeholder>
                  <w:docPart w:val="3EE1F0BF939B46979C969F1EC740747F"/>
                </w:placeholder>
                <w:showingPlcHdr/>
              </w:sdtPr>
              <w:sdtEndPr/>
              <w:sdtContent>
                <w:r w:rsidRPr="000E3CAF">
                  <w:rPr>
                    <w:rStyle w:val="PlaceholderText"/>
                    <w:sz w:val="15"/>
                    <w:szCs w:val="15"/>
                  </w:rPr>
                  <w:t>Click or tap here to enter text.</w:t>
                </w:r>
              </w:sdtContent>
            </w:sdt>
          </w:p>
        </w:tc>
      </w:tr>
      <w:tr w:rsidR="007B2B8D" w:rsidRPr="00983C09" w14:paraId="3CD63536" w14:textId="77777777" w:rsidTr="007B2B8D">
        <w:trPr>
          <w:trHeight w:val="216"/>
        </w:trPr>
        <w:tc>
          <w:tcPr>
            <w:tcW w:w="2875" w:type="dxa"/>
          </w:tcPr>
          <w:p w14:paraId="6B75021F" w14:textId="59B00080" w:rsidR="007B2B8D" w:rsidRPr="000E3CAF" w:rsidRDefault="007B2B8D" w:rsidP="00AC3654">
            <w:pPr>
              <w:rPr>
                <w:rFonts w:cstheme="minorHAnsi"/>
                <w:b/>
                <w:sz w:val="15"/>
                <w:szCs w:val="15"/>
              </w:rPr>
            </w:pPr>
            <w:r>
              <w:rPr>
                <w:rFonts w:cstheme="minorHAnsi"/>
                <w:b/>
                <w:sz w:val="15"/>
                <w:szCs w:val="15"/>
              </w:rPr>
              <w:t>Would you like a separate display table?</w:t>
            </w:r>
          </w:p>
        </w:tc>
        <w:tc>
          <w:tcPr>
            <w:tcW w:w="3698" w:type="dxa"/>
            <w:gridSpan w:val="3"/>
          </w:tcPr>
          <w:p w14:paraId="02DF5C05" w14:textId="64061DBE" w:rsidR="007B2B8D" w:rsidRPr="000E3CAF" w:rsidRDefault="00C227DF" w:rsidP="00AC3654">
            <w:pPr>
              <w:rPr>
                <w:rFonts w:cstheme="minorHAnsi"/>
                <w:b/>
                <w:sz w:val="15"/>
                <w:szCs w:val="15"/>
              </w:rPr>
            </w:pPr>
            <w:sdt>
              <w:sdtPr>
                <w:rPr>
                  <w:rFonts w:cstheme="minorHAnsi"/>
                  <w:b/>
                  <w:sz w:val="15"/>
                  <w:szCs w:val="15"/>
                </w:rPr>
                <w:id w:val="83580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B8D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7B2B8D" w:rsidRPr="000E3CAF">
              <w:rPr>
                <w:rFonts w:cstheme="minorHAnsi"/>
                <w:b/>
                <w:sz w:val="15"/>
                <w:szCs w:val="15"/>
              </w:rPr>
              <w:t xml:space="preserve"> YES       </w:t>
            </w:r>
            <w:sdt>
              <w:sdtPr>
                <w:rPr>
                  <w:rFonts w:cstheme="minorHAnsi"/>
                  <w:b/>
                  <w:sz w:val="15"/>
                  <w:szCs w:val="15"/>
                </w:rPr>
                <w:id w:val="-26338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2B8D">
                  <w:rPr>
                    <w:rFonts w:ascii="MS Gothic" w:eastAsia="MS Gothic" w:hAnsi="MS Gothic" w:cstheme="minorHAnsi" w:hint="eastAsia"/>
                    <w:b/>
                    <w:sz w:val="15"/>
                    <w:szCs w:val="15"/>
                  </w:rPr>
                  <w:t>☐</w:t>
                </w:r>
              </w:sdtContent>
            </w:sdt>
            <w:r w:rsidR="007B2B8D" w:rsidRPr="000E3CAF">
              <w:rPr>
                <w:rFonts w:cstheme="minorHAnsi"/>
                <w:b/>
                <w:sz w:val="15"/>
                <w:szCs w:val="15"/>
              </w:rPr>
              <w:t xml:space="preserve"> NO</w:t>
            </w:r>
          </w:p>
        </w:tc>
        <w:tc>
          <w:tcPr>
            <w:tcW w:w="3641" w:type="dxa"/>
          </w:tcPr>
          <w:p w14:paraId="4DD9EFED" w14:textId="77777777" w:rsidR="007B2B8D" w:rsidRPr="000E3CAF" w:rsidRDefault="007B2B8D" w:rsidP="00AC3654">
            <w:pPr>
              <w:rPr>
                <w:rFonts w:cstheme="minorHAnsi"/>
                <w:b/>
                <w:sz w:val="15"/>
                <w:szCs w:val="15"/>
              </w:rPr>
            </w:pPr>
          </w:p>
        </w:tc>
      </w:tr>
    </w:tbl>
    <w:p w14:paraId="17990B62" w14:textId="65C6BE00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1473ECF4" w14:textId="3E561625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079C6A8D" w14:textId="16B06649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0850C7CE" w14:textId="1E0DCFAD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12E4EF46" w14:textId="73BC1895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12080943" w14:textId="59581000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226AC6D7" w14:textId="755ADCBA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39D2B55F" w14:textId="6384C345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77440C06" w14:textId="088E39D8" w:rsid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534DCA17" w14:textId="77777777" w:rsidR="00AC3654" w:rsidRPr="00AC3654" w:rsidRDefault="00AC3654" w:rsidP="00AC3654">
      <w:pPr>
        <w:ind w:firstLine="720"/>
        <w:rPr>
          <w:rFonts w:cstheme="minorHAnsi"/>
          <w:sz w:val="15"/>
          <w:szCs w:val="15"/>
        </w:rPr>
      </w:pPr>
    </w:p>
    <w:p w14:paraId="3E620669" w14:textId="519CCCC0" w:rsidR="00AC3654" w:rsidRPr="00AC3654" w:rsidRDefault="00AC3654" w:rsidP="00AC3654">
      <w:pPr>
        <w:rPr>
          <w:rFonts w:cstheme="minorHAnsi"/>
          <w:sz w:val="15"/>
          <w:szCs w:val="15"/>
        </w:rPr>
      </w:pPr>
    </w:p>
    <w:p w14:paraId="0767BD17" w14:textId="31CDDEF1" w:rsidR="00AC3654" w:rsidRPr="00AC3654" w:rsidRDefault="00AC3654" w:rsidP="00AC3654">
      <w:pPr>
        <w:rPr>
          <w:rFonts w:cstheme="minorHAnsi"/>
          <w:sz w:val="15"/>
          <w:szCs w:val="15"/>
        </w:rPr>
      </w:pPr>
    </w:p>
    <w:p w14:paraId="41EE973F" w14:textId="792D219A" w:rsidR="00AC3654" w:rsidRPr="00AC3654" w:rsidRDefault="00AC3654" w:rsidP="00AC3654">
      <w:pPr>
        <w:rPr>
          <w:rFonts w:cstheme="minorHAnsi"/>
          <w:sz w:val="15"/>
          <w:szCs w:val="15"/>
        </w:rPr>
      </w:pPr>
    </w:p>
    <w:p w14:paraId="536F095B" w14:textId="77777777" w:rsidR="00AC3654" w:rsidRPr="00AC3654" w:rsidRDefault="00AC3654" w:rsidP="00AC3654">
      <w:pPr>
        <w:rPr>
          <w:rFonts w:cstheme="minorHAnsi"/>
          <w:sz w:val="15"/>
          <w:szCs w:val="15"/>
        </w:rPr>
      </w:pPr>
    </w:p>
    <w:p w14:paraId="26BB0EF0" w14:textId="77777777" w:rsidR="00633C38" w:rsidRPr="000E3CAF" w:rsidRDefault="00633C38" w:rsidP="00633C38">
      <w:pPr>
        <w:rPr>
          <w:rFonts w:cstheme="minorHAnsi"/>
          <w:sz w:val="15"/>
          <w:szCs w:val="15"/>
        </w:rPr>
      </w:pPr>
    </w:p>
    <w:p w14:paraId="5A451CDC" w14:textId="77777777" w:rsidR="00781A30" w:rsidRDefault="00781A30" w:rsidP="00B43DD3"/>
    <w:sectPr w:rsidR="00781A30" w:rsidSect="00DE134A">
      <w:footerReference w:type="default" r:id="rId9"/>
      <w:pgSz w:w="12240" w:h="15840"/>
      <w:pgMar w:top="720" w:right="1008" w:bottom="1008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CE8AF" w14:textId="77777777" w:rsidR="00ED5C40" w:rsidRDefault="00ED5C40" w:rsidP="00101136">
      <w:pPr>
        <w:spacing w:after="0" w:line="240" w:lineRule="auto"/>
      </w:pPr>
      <w:r>
        <w:separator/>
      </w:r>
    </w:p>
  </w:endnote>
  <w:endnote w:type="continuationSeparator" w:id="0">
    <w:p w14:paraId="07C9016E" w14:textId="77777777" w:rsidR="00ED5C40" w:rsidRDefault="00ED5C40" w:rsidP="0010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17D3C" w14:textId="2AA619B2" w:rsidR="00D154B3" w:rsidRDefault="00D154B3" w:rsidP="00D154B3">
    <w:pPr>
      <w:pStyle w:val="Footer"/>
      <w:jc w:val="right"/>
    </w:pPr>
    <w:r w:rsidRPr="00D154B3">
      <w:t>W:\BGSHRM\2023 Programs</w:t>
    </w:r>
    <w:r>
      <w:t>\BGSHRM Speaker Request Form</w:t>
    </w:r>
  </w:p>
  <w:p w14:paraId="49F7BDDB" w14:textId="77777777" w:rsidR="00375997" w:rsidRDefault="00375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418F5" w14:textId="77777777" w:rsidR="00ED5C40" w:rsidRDefault="00ED5C40" w:rsidP="00101136">
      <w:pPr>
        <w:spacing w:after="0" w:line="240" w:lineRule="auto"/>
      </w:pPr>
      <w:r>
        <w:separator/>
      </w:r>
    </w:p>
  </w:footnote>
  <w:footnote w:type="continuationSeparator" w:id="0">
    <w:p w14:paraId="5C6218F9" w14:textId="77777777" w:rsidR="00ED5C40" w:rsidRDefault="00ED5C40" w:rsidP="001011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30A92"/>
    <w:multiLevelType w:val="hybridMultilevel"/>
    <w:tmpl w:val="49A6B9DE"/>
    <w:lvl w:ilvl="0" w:tplc="919C8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6439BE"/>
    <w:multiLevelType w:val="hybridMultilevel"/>
    <w:tmpl w:val="3AA2A196"/>
    <w:lvl w:ilvl="0" w:tplc="3418FD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10746">
    <w:abstractNumId w:val="1"/>
  </w:num>
  <w:num w:numId="2" w16cid:durableId="1343971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jYzMzMwNzc2MjBX0lEKTi0uzszPAykwNKwFAF2aIAgtAAAA"/>
  </w:docVars>
  <w:rsids>
    <w:rsidRoot w:val="00633C38"/>
    <w:rsid w:val="00005D34"/>
    <w:rsid w:val="00035FB7"/>
    <w:rsid w:val="00095EA2"/>
    <w:rsid w:val="000E3CFA"/>
    <w:rsid w:val="00101136"/>
    <w:rsid w:val="00135A22"/>
    <w:rsid w:val="00173C54"/>
    <w:rsid w:val="001A769B"/>
    <w:rsid w:val="001D7182"/>
    <w:rsid w:val="002228E4"/>
    <w:rsid w:val="002A7906"/>
    <w:rsid w:val="00326B2A"/>
    <w:rsid w:val="003443E4"/>
    <w:rsid w:val="0036222F"/>
    <w:rsid w:val="00365AAF"/>
    <w:rsid w:val="00375997"/>
    <w:rsid w:val="003912E7"/>
    <w:rsid w:val="003F515F"/>
    <w:rsid w:val="00472CAD"/>
    <w:rsid w:val="004A2E31"/>
    <w:rsid w:val="00572222"/>
    <w:rsid w:val="00627005"/>
    <w:rsid w:val="00633C38"/>
    <w:rsid w:val="006C0E19"/>
    <w:rsid w:val="00751EE7"/>
    <w:rsid w:val="00781A30"/>
    <w:rsid w:val="00793F91"/>
    <w:rsid w:val="007B2B8D"/>
    <w:rsid w:val="007C320E"/>
    <w:rsid w:val="007D2D6A"/>
    <w:rsid w:val="007D45A8"/>
    <w:rsid w:val="00817AAF"/>
    <w:rsid w:val="00844E70"/>
    <w:rsid w:val="0085260E"/>
    <w:rsid w:val="008E62D2"/>
    <w:rsid w:val="0090060C"/>
    <w:rsid w:val="00911F27"/>
    <w:rsid w:val="0094597A"/>
    <w:rsid w:val="00984B8F"/>
    <w:rsid w:val="009A00AB"/>
    <w:rsid w:val="00A707B0"/>
    <w:rsid w:val="00A8449A"/>
    <w:rsid w:val="00A973A8"/>
    <w:rsid w:val="00AC2099"/>
    <w:rsid w:val="00AC3654"/>
    <w:rsid w:val="00B34501"/>
    <w:rsid w:val="00B43DD3"/>
    <w:rsid w:val="00B45AA3"/>
    <w:rsid w:val="00B83E14"/>
    <w:rsid w:val="00BA0CB4"/>
    <w:rsid w:val="00C227DF"/>
    <w:rsid w:val="00CB7C55"/>
    <w:rsid w:val="00D154B3"/>
    <w:rsid w:val="00D21309"/>
    <w:rsid w:val="00D904ED"/>
    <w:rsid w:val="00DA59C8"/>
    <w:rsid w:val="00DE134A"/>
    <w:rsid w:val="00E63579"/>
    <w:rsid w:val="00EC61C7"/>
    <w:rsid w:val="00ED5C40"/>
    <w:rsid w:val="00F278B2"/>
    <w:rsid w:val="00F443C8"/>
    <w:rsid w:val="00F84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8EA42"/>
  <w15:chartTrackingRefBased/>
  <w15:docId w15:val="{D91E167C-91A3-40E5-BA0A-974C3A21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C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3C3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C3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01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136"/>
  </w:style>
  <w:style w:type="paragraph" w:styleId="Footer">
    <w:name w:val="footer"/>
    <w:basedOn w:val="Normal"/>
    <w:link w:val="FooterChar"/>
    <w:uiPriority w:val="99"/>
    <w:unhideWhenUsed/>
    <w:rsid w:val="00101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136"/>
  </w:style>
  <w:style w:type="character" w:styleId="UnresolvedMention">
    <w:name w:val="Unresolved Mention"/>
    <w:basedOn w:val="DefaultParagraphFont"/>
    <w:uiPriority w:val="99"/>
    <w:semiHidden/>
    <w:unhideWhenUsed/>
    <w:rsid w:val="002228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7A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develop@bgshrm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3BA907639C4E22AAEB46630FAFB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C35A-C978-45E7-A50F-808195D7961C}"/>
      </w:docPartPr>
      <w:docPartBody>
        <w:p w:rsidR="00A20EF3" w:rsidRDefault="00507AC7" w:rsidP="00507AC7">
          <w:pPr>
            <w:pStyle w:val="A53BA907639C4E22AAEB46630FAFB6C8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DE6A4A82DBF4B7D8138343D8CBE1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2ABB1-D371-4E0E-AF1F-F993305B31D5}"/>
      </w:docPartPr>
      <w:docPartBody>
        <w:p w:rsidR="00A20EF3" w:rsidRDefault="00507AC7" w:rsidP="00507AC7">
          <w:pPr>
            <w:pStyle w:val="4DE6A4A82DBF4B7D8138343D8CBE1843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657F4CE2A7B49389781D319CCA93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2C1D6-5F09-41BC-891B-5501BE00574E}"/>
      </w:docPartPr>
      <w:docPartBody>
        <w:p w:rsidR="00A20EF3" w:rsidRDefault="00507AC7" w:rsidP="00507AC7">
          <w:pPr>
            <w:pStyle w:val="B657F4CE2A7B49389781D319CCA93410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FE581818624096BA7261C774BDE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E299E-AA82-451E-9F97-9DDAFCE32563}"/>
      </w:docPartPr>
      <w:docPartBody>
        <w:p w:rsidR="00A20EF3" w:rsidRDefault="00507AC7" w:rsidP="00507AC7">
          <w:pPr>
            <w:pStyle w:val="07FE581818624096BA7261C774BDE774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E74409B86CF4C7CB7E7BF374967D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6BAB-E4BD-4FCB-A270-66F8D087410F}"/>
      </w:docPartPr>
      <w:docPartBody>
        <w:p w:rsidR="00A20EF3" w:rsidRDefault="00507AC7" w:rsidP="00507AC7">
          <w:pPr>
            <w:pStyle w:val="FE74409B86CF4C7CB7E7BF374967D3A2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E953D2FB0194F6F8FDB3B7964FFF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DC831-528C-4C3D-805C-B78ECD57EFEC}"/>
      </w:docPartPr>
      <w:docPartBody>
        <w:p w:rsidR="00A20EF3" w:rsidRDefault="00507AC7" w:rsidP="00507AC7">
          <w:pPr>
            <w:pStyle w:val="9E953D2FB0194F6F8FDB3B7964FFFA0C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62BD4246B804141AD8E2CDA53351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DED4A-7E3B-4E5C-BBB8-9057144CA0A6}"/>
      </w:docPartPr>
      <w:docPartBody>
        <w:p w:rsidR="00A20EF3" w:rsidRDefault="00507AC7" w:rsidP="00507AC7">
          <w:pPr>
            <w:pStyle w:val="A62BD4246B804141AD8E2CDA53351F77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3DCC86B48194F22B5975269486C7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354BE-03A9-4A44-B309-FCFA9A0524DD}"/>
      </w:docPartPr>
      <w:docPartBody>
        <w:p w:rsidR="00A20EF3" w:rsidRDefault="00507AC7" w:rsidP="00507AC7">
          <w:pPr>
            <w:pStyle w:val="93DCC86B48194F22B5975269486C73C3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EB4E78E689B40848CD866FD35038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72F32-2B94-476F-8B04-04D283CB78FB}"/>
      </w:docPartPr>
      <w:docPartBody>
        <w:p w:rsidR="00A20EF3" w:rsidRDefault="00507AC7" w:rsidP="00507AC7">
          <w:pPr>
            <w:pStyle w:val="BEB4E78E689B40848CD866FD35038BE5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77432C915B847D4AD9449F4D41A1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53E27-7583-4FF3-9B5E-710F4F4A19CD}"/>
      </w:docPartPr>
      <w:docPartBody>
        <w:p w:rsidR="00A20EF3" w:rsidRDefault="00507AC7" w:rsidP="00507AC7">
          <w:pPr>
            <w:pStyle w:val="377432C915B847D4AD9449F4D41A166A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DA47F3E6AA2443D900462AB672B0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A07B1-75BF-47DC-A5D6-163955C6CB6E}"/>
      </w:docPartPr>
      <w:docPartBody>
        <w:p w:rsidR="00A20EF3" w:rsidRDefault="00507AC7" w:rsidP="00507AC7">
          <w:pPr>
            <w:pStyle w:val="5DA47F3E6AA2443D900462AB672B0ED8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50E52EAC8BB473AB9D650E864689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A5187-1D98-4359-9925-CF73CB7B828D}"/>
      </w:docPartPr>
      <w:docPartBody>
        <w:p w:rsidR="00A20EF3" w:rsidRDefault="00507AC7" w:rsidP="00507AC7">
          <w:pPr>
            <w:pStyle w:val="050E52EAC8BB473AB9D650E864689FCF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61B7E068021424ABC5D7C8BA7CAC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CC0B1-3262-4127-B8E0-C07080FD0508}"/>
      </w:docPartPr>
      <w:docPartBody>
        <w:p w:rsidR="00A20EF3" w:rsidRDefault="00507AC7" w:rsidP="00507AC7">
          <w:pPr>
            <w:pStyle w:val="861B7E068021424ABC5D7C8BA7CAC80E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2F58A4EAC244D6689E133A414CBC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F56FB-54DE-440C-BCC2-7CDFD227E33A}"/>
      </w:docPartPr>
      <w:docPartBody>
        <w:p w:rsidR="00A20EF3" w:rsidRDefault="00507AC7" w:rsidP="00507AC7">
          <w:pPr>
            <w:pStyle w:val="12F58A4EAC244D6689E133A414CBCFBC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3EE1F0BF939B46979C969F1EC7407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E28A2-0E96-4F35-A5B3-D0E03E55C22B}"/>
      </w:docPartPr>
      <w:docPartBody>
        <w:p w:rsidR="00A20EF3" w:rsidRDefault="00507AC7" w:rsidP="00507AC7">
          <w:pPr>
            <w:pStyle w:val="3EE1F0BF939B46979C969F1EC740747F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5011F94491C492FB51C8B3CBEAFF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91E41-1FA5-41E3-9D50-8537D26D6BE8}"/>
      </w:docPartPr>
      <w:docPartBody>
        <w:p w:rsidR="00C76C7F" w:rsidRDefault="00A20EF3" w:rsidP="00A20EF3">
          <w:pPr>
            <w:pStyle w:val="D5011F94491C492FB51C8B3CBEAFFD95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4EAEC8BD7964E9B8263B11FEEDB2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D7FC1-26FB-4770-9AE2-06558752EE56}"/>
      </w:docPartPr>
      <w:docPartBody>
        <w:p w:rsidR="00C76C7F" w:rsidRDefault="00A20EF3" w:rsidP="00A20EF3">
          <w:pPr>
            <w:pStyle w:val="04EAEC8BD7964E9B8263B11FEEDB28AD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3479BB441BD4B49B17CDA22F29F5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EBCA2-4878-47F2-8C5F-AC61AF4ED1D3}"/>
      </w:docPartPr>
      <w:docPartBody>
        <w:p w:rsidR="00C76C7F" w:rsidRDefault="00A20EF3" w:rsidP="00A20EF3">
          <w:pPr>
            <w:pStyle w:val="D3479BB441BD4B49B17CDA22F29F55E1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F2F5617A32B4E25A08C88BB9DAC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030F4-C4D4-4882-81FE-77F33E1C78D9}"/>
      </w:docPartPr>
      <w:docPartBody>
        <w:p w:rsidR="00C76C7F" w:rsidRDefault="00A20EF3" w:rsidP="00A20EF3">
          <w:pPr>
            <w:pStyle w:val="1F2F5617A32B4E25A08C88BB9DACFEA4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EB007A4B8E94036A2ACEF0DD23C0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4C444-4B03-45B0-A4FB-5A24E8AC427E}"/>
      </w:docPartPr>
      <w:docPartBody>
        <w:p w:rsidR="00C76C7F" w:rsidRDefault="00A20EF3" w:rsidP="00A20EF3">
          <w:pPr>
            <w:pStyle w:val="0EB007A4B8E94036A2ACEF0DD23C0AC4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D67C395E3444FA4A520030F97843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B3F1C-080F-483A-AD40-0DAC25C31F8F}"/>
      </w:docPartPr>
      <w:docPartBody>
        <w:p w:rsidR="00C76C7F" w:rsidRDefault="00A20EF3" w:rsidP="00A20EF3">
          <w:pPr>
            <w:pStyle w:val="2D67C395E3444FA4A520030F978438E0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3F930D892D34E5AAAE04F2F638C5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D4D3F-4ACF-4982-9618-50A9142568CF}"/>
      </w:docPartPr>
      <w:docPartBody>
        <w:p w:rsidR="00C76C7F" w:rsidRDefault="00A20EF3" w:rsidP="00A20EF3">
          <w:pPr>
            <w:pStyle w:val="83F930D892D34E5AAAE04F2F638C5CF5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4B9F476AD5479FB383C9C90532C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791F4-4FF5-4035-9258-636DC0CFF596}"/>
      </w:docPartPr>
      <w:docPartBody>
        <w:p w:rsidR="00C76C7F" w:rsidRDefault="00A20EF3" w:rsidP="00A20EF3">
          <w:pPr>
            <w:pStyle w:val="DB4B9F476AD5479FB383C9C90532CDCD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3B62E1088E4415AFB2138B08CA1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78F6C-3E28-4BB5-9388-90E0FB81D223}"/>
      </w:docPartPr>
      <w:docPartBody>
        <w:p w:rsidR="00C76C7F" w:rsidRDefault="00A20EF3" w:rsidP="00A20EF3">
          <w:pPr>
            <w:pStyle w:val="2F3B62E1088E4415AFB2138B08CA1D0F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6CCB04020F4007BA3A732D57F2C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E1A4F-2243-4260-9590-58E6B2A8D42E}"/>
      </w:docPartPr>
      <w:docPartBody>
        <w:p w:rsidR="00C76C7F" w:rsidRDefault="00A20EF3" w:rsidP="00A20EF3">
          <w:pPr>
            <w:pStyle w:val="2C6CCB04020F4007BA3A732D57F2CD92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1B5305DB864411EAFE5C7555BEEB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41CA6-4E20-45F5-AF61-2EF13BBE8A4F}"/>
      </w:docPartPr>
      <w:docPartBody>
        <w:p w:rsidR="00C76C7F" w:rsidRDefault="00A20EF3" w:rsidP="00A20EF3">
          <w:pPr>
            <w:pStyle w:val="61B5305DB864411EAFE5C7555BEEBAC5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77B3B8DB5994241B8164F15B546E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0F7DD-EF8F-45DA-AF34-9A85F8492818}"/>
      </w:docPartPr>
      <w:docPartBody>
        <w:p w:rsidR="00C76C7F" w:rsidRDefault="00A20EF3" w:rsidP="00A20EF3">
          <w:pPr>
            <w:pStyle w:val="877B3B8DB5994241B8164F15B546E6F7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908F79B966C457EA97AE69BBCAC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C2D7F-7251-47FB-91A7-3A309F28FCD0}"/>
      </w:docPartPr>
      <w:docPartBody>
        <w:p w:rsidR="00C76C7F" w:rsidRDefault="00A20EF3" w:rsidP="00A20EF3">
          <w:pPr>
            <w:pStyle w:val="9908F79B966C457EA97AE69BBCACEFAB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111F11DC90746E2B596B2C4C9452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C5625-EC75-4C8B-AF28-59C06F65256F}"/>
      </w:docPartPr>
      <w:docPartBody>
        <w:p w:rsidR="00C76C7F" w:rsidRDefault="00A20EF3" w:rsidP="00A20EF3">
          <w:pPr>
            <w:pStyle w:val="2111F11DC90746E2B596B2C4C94521A9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5A36E29CC534982BC6AF9A216899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CF7B3-70C1-4236-A455-AF5C7B83A0D5}"/>
      </w:docPartPr>
      <w:docPartBody>
        <w:p w:rsidR="00C76C7F" w:rsidRDefault="00A20EF3" w:rsidP="00A20EF3">
          <w:pPr>
            <w:pStyle w:val="25A36E29CC534982BC6AF9A216899DDC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B3D5F2BD1584673B3FB560C97087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736A-D8C9-49E6-B901-35A88F1B13E6}"/>
      </w:docPartPr>
      <w:docPartBody>
        <w:p w:rsidR="00C76C7F" w:rsidRDefault="00A20EF3" w:rsidP="00A20EF3">
          <w:pPr>
            <w:pStyle w:val="0B3D5F2BD1584673B3FB560C970876E5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9F39F6802EA4AE9B02156A7986EB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FA13B-4F78-4EFC-8C53-40C1DC924A20}"/>
      </w:docPartPr>
      <w:docPartBody>
        <w:p w:rsidR="00C76C7F" w:rsidRDefault="00A20EF3" w:rsidP="00A20EF3">
          <w:pPr>
            <w:pStyle w:val="69F39F6802EA4AE9B02156A7986EB3F4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8B113A366B849E2A3EECEF7CA064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DAE3-62E0-4467-95A7-E59E3B59F387}"/>
      </w:docPartPr>
      <w:docPartBody>
        <w:p w:rsidR="003E43D3" w:rsidRDefault="006F1CD3" w:rsidP="006F1CD3">
          <w:pPr>
            <w:pStyle w:val="A8B113A366B849E2A3EECEF7CA064671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E4A9B7A6B437C9DF7AD3427D529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A530C-F162-466E-9DA1-8C8E56EDB707}"/>
      </w:docPartPr>
      <w:docPartBody>
        <w:p w:rsidR="00B567A4" w:rsidRDefault="003E43D3" w:rsidP="003E43D3">
          <w:pPr>
            <w:pStyle w:val="689E4A9B7A6B437C9DF7AD3427D52924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74100111A224426BBF20B7D4D96E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A1D9C-46BD-4814-9957-73365B9CE99D}"/>
      </w:docPartPr>
      <w:docPartBody>
        <w:p w:rsidR="006D58D7" w:rsidRDefault="00821EF5" w:rsidP="00821EF5">
          <w:pPr>
            <w:pStyle w:val="074100111A224426BBF20B7D4D96E842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61FEBCC4F044107846429843DF2F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931B8-B9FC-4D2A-B69C-8CD5D60CEF9E}"/>
      </w:docPartPr>
      <w:docPartBody>
        <w:p w:rsidR="002C42C3" w:rsidRDefault="005747F5" w:rsidP="005747F5">
          <w:pPr>
            <w:pStyle w:val="861FEBCC4F044107846429843DF2F536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7B6C16A305944018C11B89DE50C8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0769E-3429-484A-AF0C-72AAD2B8E40D}"/>
      </w:docPartPr>
      <w:docPartBody>
        <w:p w:rsidR="00000000" w:rsidRDefault="00EB6A83" w:rsidP="00EB6A83">
          <w:pPr>
            <w:pStyle w:val="B7B6C16A305944018C11B89DE50C8312"/>
          </w:pPr>
          <w:r w:rsidRPr="004375B3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0A18"/>
    <w:rsid w:val="001E6591"/>
    <w:rsid w:val="002C42C3"/>
    <w:rsid w:val="00382300"/>
    <w:rsid w:val="003E43D3"/>
    <w:rsid w:val="00480AFB"/>
    <w:rsid w:val="00507AC7"/>
    <w:rsid w:val="00562B13"/>
    <w:rsid w:val="005747F5"/>
    <w:rsid w:val="005D753B"/>
    <w:rsid w:val="006636B4"/>
    <w:rsid w:val="006D58D7"/>
    <w:rsid w:val="006F1CD3"/>
    <w:rsid w:val="007C3A7F"/>
    <w:rsid w:val="00821EF5"/>
    <w:rsid w:val="008D4D29"/>
    <w:rsid w:val="008F08A3"/>
    <w:rsid w:val="00960A18"/>
    <w:rsid w:val="00A00019"/>
    <w:rsid w:val="00A20EF3"/>
    <w:rsid w:val="00B567A4"/>
    <w:rsid w:val="00B62CE5"/>
    <w:rsid w:val="00C76C7F"/>
    <w:rsid w:val="00CC0976"/>
    <w:rsid w:val="00CE1DEE"/>
    <w:rsid w:val="00D7236E"/>
    <w:rsid w:val="00DF5CE2"/>
    <w:rsid w:val="00E11D0C"/>
    <w:rsid w:val="00EB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6A83"/>
    <w:rPr>
      <w:color w:val="808080"/>
    </w:rPr>
  </w:style>
  <w:style w:type="paragraph" w:customStyle="1" w:styleId="D5011F94491C492FB51C8B3CBEAFFD95">
    <w:name w:val="D5011F94491C492FB51C8B3CBEAFFD95"/>
    <w:rsid w:val="00A20EF3"/>
  </w:style>
  <w:style w:type="paragraph" w:customStyle="1" w:styleId="04EAEC8BD7964E9B8263B11FEEDB28AD">
    <w:name w:val="04EAEC8BD7964E9B8263B11FEEDB28AD"/>
    <w:rsid w:val="00A20EF3"/>
  </w:style>
  <w:style w:type="paragraph" w:customStyle="1" w:styleId="D3479BB441BD4B49B17CDA22F29F55E1">
    <w:name w:val="D3479BB441BD4B49B17CDA22F29F55E1"/>
    <w:rsid w:val="00A20EF3"/>
  </w:style>
  <w:style w:type="paragraph" w:customStyle="1" w:styleId="1F2F5617A32B4E25A08C88BB9DACFEA4">
    <w:name w:val="1F2F5617A32B4E25A08C88BB9DACFEA4"/>
    <w:rsid w:val="00A20EF3"/>
  </w:style>
  <w:style w:type="paragraph" w:customStyle="1" w:styleId="0EB007A4B8E94036A2ACEF0DD23C0AC4">
    <w:name w:val="0EB007A4B8E94036A2ACEF0DD23C0AC4"/>
    <w:rsid w:val="00A20EF3"/>
  </w:style>
  <w:style w:type="paragraph" w:customStyle="1" w:styleId="2D67C395E3444FA4A520030F978438E0">
    <w:name w:val="2D67C395E3444FA4A520030F978438E0"/>
    <w:rsid w:val="00A20EF3"/>
  </w:style>
  <w:style w:type="paragraph" w:customStyle="1" w:styleId="83F930D892D34E5AAAE04F2F638C5CF5">
    <w:name w:val="83F930D892D34E5AAAE04F2F638C5CF5"/>
    <w:rsid w:val="00A20EF3"/>
  </w:style>
  <w:style w:type="paragraph" w:customStyle="1" w:styleId="DB4B9F476AD5479FB383C9C90532CDCD">
    <w:name w:val="DB4B9F476AD5479FB383C9C90532CDCD"/>
    <w:rsid w:val="00A20EF3"/>
  </w:style>
  <w:style w:type="paragraph" w:customStyle="1" w:styleId="2F3B62E1088E4415AFB2138B08CA1D0F">
    <w:name w:val="2F3B62E1088E4415AFB2138B08CA1D0F"/>
    <w:rsid w:val="00A20EF3"/>
  </w:style>
  <w:style w:type="paragraph" w:customStyle="1" w:styleId="2C6CCB04020F4007BA3A732D57F2CD92">
    <w:name w:val="2C6CCB04020F4007BA3A732D57F2CD92"/>
    <w:rsid w:val="00A20EF3"/>
  </w:style>
  <w:style w:type="paragraph" w:customStyle="1" w:styleId="61B5305DB864411EAFE5C7555BEEBAC5">
    <w:name w:val="61B5305DB864411EAFE5C7555BEEBAC5"/>
    <w:rsid w:val="00A20EF3"/>
  </w:style>
  <w:style w:type="paragraph" w:customStyle="1" w:styleId="877B3B8DB5994241B8164F15B546E6F7">
    <w:name w:val="877B3B8DB5994241B8164F15B546E6F7"/>
    <w:rsid w:val="00A20EF3"/>
  </w:style>
  <w:style w:type="paragraph" w:customStyle="1" w:styleId="9908F79B966C457EA97AE69BBCACEFAB">
    <w:name w:val="9908F79B966C457EA97AE69BBCACEFAB"/>
    <w:rsid w:val="00A20EF3"/>
  </w:style>
  <w:style w:type="paragraph" w:customStyle="1" w:styleId="2111F11DC90746E2B596B2C4C94521A9">
    <w:name w:val="2111F11DC90746E2B596B2C4C94521A9"/>
    <w:rsid w:val="00A20EF3"/>
  </w:style>
  <w:style w:type="paragraph" w:customStyle="1" w:styleId="25A36E29CC534982BC6AF9A216899DDC">
    <w:name w:val="25A36E29CC534982BC6AF9A216899DDC"/>
    <w:rsid w:val="00A20EF3"/>
  </w:style>
  <w:style w:type="paragraph" w:customStyle="1" w:styleId="CC7D54EA589E43919E906749C98832B1">
    <w:name w:val="CC7D54EA589E43919E906749C98832B1"/>
    <w:rsid w:val="00A20EF3"/>
  </w:style>
  <w:style w:type="paragraph" w:customStyle="1" w:styleId="0B3D5F2BD1584673B3FB560C970876E5">
    <w:name w:val="0B3D5F2BD1584673B3FB560C970876E5"/>
    <w:rsid w:val="00A20EF3"/>
  </w:style>
  <w:style w:type="paragraph" w:customStyle="1" w:styleId="935B5CCF4A2A473C8495C254677C5CC6">
    <w:name w:val="935B5CCF4A2A473C8495C254677C5CC6"/>
    <w:rsid w:val="00A20EF3"/>
  </w:style>
  <w:style w:type="paragraph" w:customStyle="1" w:styleId="0CD857B09A844392B7E6F30B8ACB900A">
    <w:name w:val="0CD857B09A844392B7E6F30B8ACB900A"/>
    <w:rsid w:val="00A20EF3"/>
  </w:style>
  <w:style w:type="paragraph" w:customStyle="1" w:styleId="69F39F6802EA4AE9B02156A7986EB3F4">
    <w:name w:val="69F39F6802EA4AE9B02156A7986EB3F4"/>
    <w:rsid w:val="00A20EF3"/>
  </w:style>
  <w:style w:type="paragraph" w:customStyle="1" w:styleId="A53BA907639C4E22AAEB46630FAFB6C8">
    <w:name w:val="A53BA907639C4E22AAEB46630FAFB6C8"/>
    <w:rsid w:val="00507AC7"/>
  </w:style>
  <w:style w:type="paragraph" w:customStyle="1" w:styleId="4DE6A4A82DBF4B7D8138343D8CBE1843">
    <w:name w:val="4DE6A4A82DBF4B7D8138343D8CBE1843"/>
    <w:rsid w:val="00507AC7"/>
  </w:style>
  <w:style w:type="paragraph" w:customStyle="1" w:styleId="B657F4CE2A7B49389781D319CCA93410">
    <w:name w:val="B657F4CE2A7B49389781D319CCA93410"/>
    <w:rsid w:val="00507AC7"/>
  </w:style>
  <w:style w:type="paragraph" w:customStyle="1" w:styleId="07FE581818624096BA7261C774BDE774">
    <w:name w:val="07FE581818624096BA7261C774BDE774"/>
    <w:rsid w:val="00507AC7"/>
  </w:style>
  <w:style w:type="paragraph" w:customStyle="1" w:styleId="FE74409B86CF4C7CB7E7BF374967D3A2">
    <w:name w:val="FE74409B86CF4C7CB7E7BF374967D3A2"/>
    <w:rsid w:val="00507AC7"/>
  </w:style>
  <w:style w:type="paragraph" w:customStyle="1" w:styleId="9E953D2FB0194F6F8FDB3B7964FFFA0C">
    <w:name w:val="9E953D2FB0194F6F8FDB3B7964FFFA0C"/>
    <w:rsid w:val="00507AC7"/>
  </w:style>
  <w:style w:type="paragraph" w:customStyle="1" w:styleId="A62BD4246B804141AD8E2CDA53351F77">
    <w:name w:val="A62BD4246B804141AD8E2CDA53351F77"/>
    <w:rsid w:val="00507AC7"/>
  </w:style>
  <w:style w:type="paragraph" w:customStyle="1" w:styleId="93DCC86B48194F22B5975269486C73C3">
    <w:name w:val="93DCC86B48194F22B5975269486C73C3"/>
    <w:rsid w:val="00507AC7"/>
  </w:style>
  <w:style w:type="paragraph" w:customStyle="1" w:styleId="BEB4E78E689B40848CD866FD35038BE5">
    <w:name w:val="BEB4E78E689B40848CD866FD35038BE5"/>
    <w:rsid w:val="00507AC7"/>
  </w:style>
  <w:style w:type="paragraph" w:customStyle="1" w:styleId="377432C915B847D4AD9449F4D41A166A">
    <w:name w:val="377432C915B847D4AD9449F4D41A166A"/>
    <w:rsid w:val="00507AC7"/>
  </w:style>
  <w:style w:type="paragraph" w:customStyle="1" w:styleId="5DA47F3E6AA2443D900462AB672B0ED8">
    <w:name w:val="5DA47F3E6AA2443D900462AB672B0ED8"/>
    <w:rsid w:val="00507AC7"/>
  </w:style>
  <w:style w:type="paragraph" w:customStyle="1" w:styleId="050E52EAC8BB473AB9D650E864689FCF">
    <w:name w:val="050E52EAC8BB473AB9D650E864689FCF"/>
    <w:rsid w:val="00507AC7"/>
  </w:style>
  <w:style w:type="paragraph" w:customStyle="1" w:styleId="861B7E068021424ABC5D7C8BA7CAC80E">
    <w:name w:val="861B7E068021424ABC5D7C8BA7CAC80E"/>
    <w:rsid w:val="00507AC7"/>
  </w:style>
  <w:style w:type="paragraph" w:customStyle="1" w:styleId="12F58A4EAC244D6689E133A414CBCFBC">
    <w:name w:val="12F58A4EAC244D6689E133A414CBCFBC"/>
    <w:rsid w:val="00507AC7"/>
  </w:style>
  <w:style w:type="paragraph" w:customStyle="1" w:styleId="3EE1F0BF939B46979C969F1EC740747F">
    <w:name w:val="3EE1F0BF939B46979C969F1EC740747F"/>
    <w:rsid w:val="00507AC7"/>
  </w:style>
  <w:style w:type="paragraph" w:customStyle="1" w:styleId="A8B113A366B849E2A3EECEF7CA064671">
    <w:name w:val="A8B113A366B849E2A3EECEF7CA064671"/>
    <w:rsid w:val="006F1CD3"/>
  </w:style>
  <w:style w:type="paragraph" w:customStyle="1" w:styleId="689E4A9B7A6B437C9DF7AD3427D52924">
    <w:name w:val="689E4A9B7A6B437C9DF7AD3427D52924"/>
    <w:rsid w:val="003E43D3"/>
  </w:style>
  <w:style w:type="paragraph" w:customStyle="1" w:styleId="074100111A224426BBF20B7D4D96E842">
    <w:name w:val="074100111A224426BBF20B7D4D96E842"/>
    <w:rsid w:val="00821EF5"/>
  </w:style>
  <w:style w:type="paragraph" w:customStyle="1" w:styleId="CD5F326AFB064461A5146B0FD5775FB4">
    <w:name w:val="CD5F326AFB064461A5146B0FD5775FB4"/>
    <w:rsid w:val="008F08A3"/>
  </w:style>
  <w:style w:type="paragraph" w:customStyle="1" w:styleId="861FEBCC4F044107846429843DF2F536">
    <w:name w:val="861FEBCC4F044107846429843DF2F536"/>
    <w:rsid w:val="005747F5"/>
  </w:style>
  <w:style w:type="paragraph" w:customStyle="1" w:styleId="9429DBDC06AD49D896B0BE1BAC091D29">
    <w:name w:val="9429DBDC06AD49D896B0BE1BAC091D29"/>
    <w:rsid w:val="002C42C3"/>
    <w:rPr>
      <w:kern w:val="2"/>
      <w14:ligatures w14:val="standardContextual"/>
    </w:rPr>
  </w:style>
  <w:style w:type="paragraph" w:customStyle="1" w:styleId="DFEBC88B96ED401E8541DBAE6D724FBD">
    <w:name w:val="DFEBC88B96ED401E8541DBAE6D724FBD"/>
    <w:rsid w:val="002C42C3"/>
    <w:rPr>
      <w:kern w:val="2"/>
      <w14:ligatures w14:val="standardContextual"/>
    </w:rPr>
  </w:style>
  <w:style w:type="paragraph" w:customStyle="1" w:styleId="B7B6C16A305944018C11B89DE50C8312">
    <w:name w:val="B7B6C16A305944018C11B89DE50C8312"/>
    <w:rsid w:val="00EB6A83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6B820-0C91-463F-8A8E-DBC844B56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a Wireman</dc:creator>
  <cp:keywords/>
  <dc:description/>
  <cp:lastModifiedBy>lauren@cmiconsulting.com</cp:lastModifiedBy>
  <cp:revision>3</cp:revision>
  <cp:lastPrinted>2023-06-14T14:36:00Z</cp:lastPrinted>
  <dcterms:created xsi:type="dcterms:W3CDTF">2023-06-13T17:59:00Z</dcterms:created>
  <dcterms:modified xsi:type="dcterms:W3CDTF">2023-06-1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7c2415cc73e5369b32f7a9821e98e4b4c879812c11b62f7ba10eefb14fec07</vt:lpwstr>
  </property>
</Properties>
</file>